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44AA4BE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D96B09">
        <w:rPr>
          <w:rFonts w:asciiTheme="minorHAnsi" w:eastAsia="Times New Roman" w:hAnsiTheme="minorHAnsi" w:cstheme="minorHAnsi"/>
          <w:b/>
          <w:szCs w:val="24"/>
        </w:rPr>
        <w:t>62655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5015666" w:rsidR="004E0C5A" w:rsidRPr="00D96B09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D96B09" w:rsidRPr="00D96B09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1098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121993C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D96B0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D96B09" w:rsidRPr="00D96B09">
        <w:rPr>
          <w:b/>
          <w:bCs/>
          <w:sz w:val="32"/>
          <w:szCs w:val="24"/>
        </w:rPr>
        <w:t>Utilizing Time-Resolved Protein-Induced Fluorescence Enhancement to Identify Stable Local Conformations One α-Synuclein Monomer at a Time</w:t>
      </w:r>
      <w:r w:rsidRPr="00D96B09">
        <w:rPr>
          <w:rFonts w:asciiTheme="minorHAnsi" w:eastAsia="Times New Roman" w:hAnsiTheme="minorHAnsi" w:cstheme="minorHAnsi"/>
          <w:b/>
          <w:bCs/>
          <w:sz w:val="32"/>
          <w:szCs w:val="32"/>
        </w:rPr>
        <w:t xml:space="preserve">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18AA180E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0699558" w14:textId="7D933D03" w:rsidR="00D96B09" w:rsidRDefault="00D96B09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675B2CD7" w14:textId="77777777" w:rsidR="00D96B09" w:rsidRPr="00D96B09" w:rsidRDefault="00D96B09" w:rsidP="00D96B09">
      <w:pPr>
        <w:rPr>
          <w:b/>
          <w:bCs/>
          <w:sz w:val="28"/>
          <w:szCs w:val="22"/>
        </w:rPr>
      </w:pPr>
      <w:r w:rsidRPr="00D96B09">
        <w:rPr>
          <w:b/>
          <w:bCs/>
          <w:sz w:val="28"/>
          <w:szCs w:val="22"/>
        </w:rPr>
        <w:t>Sofia Zaer</w:t>
      </w:r>
      <w:r w:rsidRPr="00D96B09">
        <w:rPr>
          <w:b/>
          <w:bCs/>
          <w:sz w:val="28"/>
          <w:szCs w:val="22"/>
          <w:vertAlign w:val="superscript"/>
        </w:rPr>
        <w:t>1</w:t>
      </w:r>
      <w:r w:rsidRPr="00D96B09">
        <w:rPr>
          <w:b/>
          <w:bCs/>
          <w:sz w:val="28"/>
          <w:szCs w:val="22"/>
        </w:rPr>
        <w:t>, Eitan Lerner</w:t>
      </w:r>
      <w:r w:rsidRPr="00D96B09">
        <w:rPr>
          <w:b/>
          <w:bCs/>
          <w:sz w:val="28"/>
          <w:szCs w:val="22"/>
          <w:vertAlign w:val="superscript"/>
        </w:rPr>
        <w:t>1,2</w:t>
      </w:r>
    </w:p>
    <w:p w14:paraId="2FD41224" w14:textId="77777777" w:rsidR="00D96B09" w:rsidRPr="00D96B09" w:rsidRDefault="00D96B09" w:rsidP="00D96B09">
      <w:pPr>
        <w:rPr>
          <w:sz w:val="28"/>
          <w:szCs w:val="22"/>
        </w:rPr>
      </w:pPr>
    </w:p>
    <w:p w14:paraId="75C8C757" w14:textId="3177A229" w:rsidR="00D96B09" w:rsidRPr="00D96B09" w:rsidRDefault="00D96B09" w:rsidP="00D96B09">
      <w:pPr>
        <w:rPr>
          <w:sz w:val="28"/>
          <w:szCs w:val="22"/>
          <w:rtl/>
        </w:rPr>
      </w:pPr>
      <w:r w:rsidRPr="00D96B09">
        <w:rPr>
          <w:sz w:val="28"/>
          <w:szCs w:val="22"/>
          <w:vertAlign w:val="superscript"/>
        </w:rPr>
        <w:t>1</w:t>
      </w:r>
      <w:r w:rsidRPr="00D96B09">
        <w:rPr>
          <w:sz w:val="28"/>
          <w:szCs w:val="22"/>
        </w:rPr>
        <w:t xml:space="preserve"> Department of Biological Chemistry, The Alexander Silberman Institute of Life Sciences, Faculty of Mathematics &amp; Science, The Edmond J. </w:t>
      </w:r>
      <w:proofErr w:type="spellStart"/>
      <w:r w:rsidRPr="00D96B09">
        <w:rPr>
          <w:sz w:val="28"/>
          <w:szCs w:val="22"/>
        </w:rPr>
        <w:t>Safra</w:t>
      </w:r>
      <w:proofErr w:type="spellEnd"/>
      <w:r w:rsidRPr="00D96B09">
        <w:rPr>
          <w:sz w:val="28"/>
          <w:szCs w:val="22"/>
        </w:rPr>
        <w:t xml:space="preserve"> Campus, The Hebrew University of Jerusalem</w:t>
      </w:r>
    </w:p>
    <w:p w14:paraId="14989973" w14:textId="5BCC3687" w:rsidR="00D96B09" w:rsidRPr="00D96B09" w:rsidRDefault="00D96B09" w:rsidP="00D96B09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D96B09">
        <w:rPr>
          <w:sz w:val="28"/>
          <w:szCs w:val="22"/>
          <w:vertAlign w:val="superscript"/>
        </w:rPr>
        <w:t>2</w:t>
      </w:r>
      <w:r w:rsidRPr="00D96B09">
        <w:rPr>
          <w:sz w:val="28"/>
          <w:szCs w:val="22"/>
        </w:rPr>
        <w:t xml:space="preserve"> The Center for Nanoscience and Nanotechnology, The Hebrew University of Jerusalem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454BFC5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024DC389" w14:textId="63E096F0" w:rsidR="00D96B09" w:rsidRPr="00D96B09" w:rsidRDefault="00D96B09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t>Eitan Lerner</w:t>
      </w:r>
      <w:r>
        <w:tab/>
      </w:r>
      <w:r>
        <w:tab/>
      </w:r>
      <w:r>
        <w:tab/>
      </w:r>
      <w:hyperlink r:id="rId9" w:history="1">
        <w:r>
          <w:rPr>
            <w:rStyle w:val="Hyperlink"/>
          </w:rPr>
          <w:t>Eitan.Lerner@mail.huji.ac.il</w:t>
        </w:r>
      </w:hyperlink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7484633" w14:textId="00E38099" w:rsidR="00D96B09" w:rsidRDefault="00607974" w:rsidP="009A0E7C">
      <w:pPr>
        <w:outlineLvl w:val="0"/>
      </w:pPr>
      <w:hyperlink r:id="rId10" w:history="1">
        <w:r w:rsidR="00D96B09">
          <w:rPr>
            <w:rStyle w:val="Hyperlink"/>
          </w:rPr>
          <w:t>sofia.zaer@mail.huji.ac.il</w:t>
        </w:r>
      </w:hyperlink>
    </w:p>
    <w:p w14:paraId="6F84F159" w14:textId="3B33B8D4" w:rsidR="003B5E26" w:rsidRPr="00B07A3B" w:rsidRDefault="00607974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1" w:history="1">
        <w:r w:rsidR="00D96B09" w:rsidRPr="00D61665">
          <w:rPr>
            <w:rStyle w:val="Hyperlink"/>
          </w:rPr>
          <w:t>Eitan.Lerner@mail.huji.ac.il</w:t>
        </w:r>
      </w:hyperlink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81DD27E" w14:textId="47827185" w:rsidR="005F1ADF" w:rsidRPr="00B07A3B" w:rsidRDefault="005F1ADF" w:rsidP="004F7DF5">
      <w:pPr>
        <w:spacing w:before="120" w:after="24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70859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B20EAF0" w14:textId="679BCEA5" w:rsidR="005F1ADF" w:rsidRPr="00B07A3B" w:rsidRDefault="005F1ADF" w:rsidP="00E70859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70859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42008F83" w14:textId="1A404B8C" w:rsidR="005F1ADF" w:rsidRPr="00DA18E1" w:rsidRDefault="005F1ADF" w:rsidP="00DA18E1">
      <w:pPr>
        <w:spacing w:before="120" w:after="24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1C68C2BA" w14:textId="1E5DC53E" w:rsidR="005F1ADF" w:rsidRPr="004F7DF5" w:rsidRDefault="00607974" w:rsidP="004F7DF5">
      <w:pPr>
        <w:spacing w:after="240"/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F7DF5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wear masks until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>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A03162F" w14:textId="45CB27DB" w:rsidR="005F1ADF" w:rsidRPr="00B07A3B" w:rsidRDefault="005F1ADF" w:rsidP="00E70859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4F7DF5">
        <w:rPr>
          <w:rFonts w:asciiTheme="minorHAnsi" w:eastAsia="Times New Roman" w:hAnsiTheme="minorHAnsi" w:cstheme="minorHAnsi"/>
          <w:b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A83EE37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EB3FEB">
        <w:rPr>
          <w:rFonts w:asciiTheme="minorHAnsi" w:hAnsiTheme="minorHAnsi" w:cstheme="minorHAnsi"/>
          <w:bCs/>
          <w:sz w:val="22"/>
          <w:szCs w:val="22"/>
        </w:rPr>
        <w:t>16</w:t>
      </w:r>
    </w:p>
    <w:p w14:paraId="5AAC9C6C" w14:textId="1A1FA63C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B3FEB">
        <w:rPr>
          <w:rFonts w:asciiTheme="minorHAnsi" w:hAnsiTheme="minorHAnsi" w:cstheme="minorHAnsi"/>
          <w:bCs/>
          <w:sz w:val="22"/>
          <w:szCs w:val="22"/>
        </w:rPr>
        <w:t>3</w:t>
      </w:r>
      <w:r w:rsidR="00DA18E1">
        <w:rPr>
          <w:rFonts w:asciiTheme="minorHAnsi" w:hAnsiTheme="minorHAnsi" w:cstheme="minorHAnsi"/>
          <w:bCs/>
          <w:sz w:val="22"/>
          <w:szCs w:val="22"/>
        </w:rPr>
        <w:t>3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commentRangeStart w:id="1"/>
      <w:r w:rsidRPr="00B07A3B">
        <w:rPr>
          <w:rFonts w:asciiTheme="minorHAnsi" w:hAnsiTheme="minorHAnsi" w:cstheme="minorHAnsi"/>
          <w:b/>
          <w:szCs w:val="24"/>
        </w:rPr>
        <w:t>Introductory</w:t>
      </w:r>
      <w:commentRangeEnd w:id="1"/>
      <w:r w:rsidR="002E5C9C">
        <w:rPr>
          <w:rStyle w:val="CommentReference"/>
          <w:lang w:val="x-none" w:eastAsia="x-none"/>
        </w:rPr>
        <w:commentReference w:id="1"/>
      </w:r>
      <w:r w:rsidRPr="00B07A3B">
        <w:rPr>
          <w:rFonts w:asciiTheme="minorHAnsi" w:hAnsiTheme="minorHAnsi" w:cstheme="minorHAnsi"/>
          <w:b/>
          <w:szCs w:val="24"/>
        </w:rPr>
        <w:t xml:space="preserve"> Interview Statements</w:t>
      </w:r>
    </w:p>
    <w:p w14:paraId="54172504" w14:textId="77777777" w:rsidR="00336C61" w:rsidRPr="00B07A3B" w:rsidRDefault="00336C61" w:rsidP="004F7DF5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44B12620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8D047FD" w:rsidR="007D61A8" w:rsidRPr="00736316" w:rsidRDefault="00117E57" w:rsidP="00736316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itan Lerner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C778D">
        <w:rPr>
          <w:rFonts w:asciiTheme="minorHAnsi" w:hAnsiTheme="minorHAnsi" w:cstheme="minorHAnsi"/>
        </w:rPr>
        <w:t xml:space="preserve">Single-molecule protein-induced fluorescence enhancement can complement </w:t>
      </w:r>
      <w:proofErr w:type="spellStart"/>
      <w:r w:rsidR="009C778D">
        <w:rPr>
          <w:rFonts w:asciiTheme="minorHAnsi" w:hAnsiTheme="minorHAnsi" w:cstheme="minorHAnsi"/>
        </w:rPr>
        <w:t>smFRET</w:t>
      </w:r>
      <w:proofErr w:type="spellEnd"/>
      <w:r w:rsidR="009C778D">
        <w:rPr>
          <w:rFonts w:asciiTheme="minorHAnsi" w:hAnsiTheme="minorHAnsi" w:cstheme="minorHAnsi"/>
        </w:rPr>
        <w:t xml:space="preserve"> measurements when studying protein structural sub-populations and conformations, especially in cases when distinct structural sub-populations report on stable local structures.</w:t>
      </w:r>
    </w:p>
    <w:p w14:paraId="0B0139AD" w14:textId="6B2C9A54" w:rsidR="007D61A8" w:rsidRPr="00736316" w:rsidRDefault="00736316" w:rsidP="00736316">
      <w:pPr>
        <w:pStyle w:val="ListParagraph"/>
        <w:numPr>
          <w:ilvl w:val="2"/>
          <w:numId w:val="3"/>
        </w:numPr>
        <w:spacing w:before="240"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</w:p>
    <w:p w14:paraId="2929746A" w14:textId="77777777" w:rsidR="00736316" w:rsidRPr="00736316" w:rsidRDefault="00736316" w:rsidP="00736316">
      <w:pPr>
        <w:pStyle w:val="ListParagraph"/>
        <w:spacing w:before="240" w:after="240"/>
        <w:ind w:left="1627"/>
        <w:rPr>
          <w:rFonts w:cs="Calibri"/>
          <w:szCs w:val="24"/>
        </w:rPr>
      </w:pPr>
    </w:p>
    <w:p w14:paraId="490E6309" w14:textId="30E66193" w:rsidR="007D61A8" w:rsidRPr="00736316" w:rsidRDefault="00117E57" w:rsidP="00736316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Sofia </w:t>
      </w:r>
      <w:proofErr w:type="spellStart"/>
      <w:r>
        <w:rPr>
          <w:rStyle w:val="AuthorName"/>
          <w:rFonts w:asciiTheme="minorHAnsi" w:eastAsia="Times" w:hAnsiTheme="minorHAnsi" w:cstheme="minorHAnsi"/>
        </w:rPr>
        <w:t>Zaer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C778D">
        <w:rPr>
          <w:rFonts w:asciiTheme="minorHAnsi" w:hAnsiTheme="minorHAnsi" w:cstheme="minorHAnsi"/>
        </w:rPr>
        <w:t xml:space="preserve">The main advantage of </w:t>
      </w:r>
      <w:r w:rsidR="005B7F4E">
        <w:rPr>
          <w:rFonts w:asciiTheme="minorHAnsi" w:hAnsiTheme="minorHAnsi" w:cstheme="minorHAnsi"/>
        </w:rPr>
        <w:t>this technique</w:t>
      </w:r>
      <w:r w:rsidR="009C778D">
        <w:rPr>
          <w:rFonts w:asciiTheme="minorHAnsi" w:hAnsiTheme="minorHAnsi" w:cstheme="minorHAnsi"/>
        </w:rPr>
        <w:t xml:space="preserve"> is that it captures distinct </w:t>
      </w:r>
      <w:r>
        <w:rPr>
          <w:rFonts w:asciiTheme="minorHAnsi" w:hAnsiTheme="minorHAnsi" w:cstheme="minorHAnsi"/>
        </w:rPr>
        <w:t xml:space="preserve">site-specific </w:t>
      </w:r>
      <w:r w:rsidR="009C778D">
        <w:rPr>
          <w:rFonts w:asciiTheme="minorHAnsi" w:hAnsiTheme="minorHAnsi" w:cstheme="minorHAnsi"/>
        </w:rPr>
        <w:t xml:space="preserve">structural sub-populations </w:t>
      </w:r>
      <w:r w:rsidR="00961293">
        <w:rPr>
          <w:rFonts w:asciiTheme="minorHAnsi" w:hAnsiTheme="minorHAnsi" w:cstheme="minorHAnsi"/>
        </w:rPr>
        <w:t xml:space="preserve">based on </w:t>
      </w:r>
      <w:r w:rsidR="009C778D">
        <w:rPr>
          <w:rFonts w:asciiTheme="minorHAnsi" w:hAnsiTheme="minorHAnsi" w:cstheme="minorHAnsi"/>
        </w:rPr>
        <w:t xml:space="preserve">the vicinity of the dye labeling </w:t>
      </w:r>
      <w:r>
        <w:rPr>
          <w:rFonts w:asciiTheme="minorHAnsi" w:hAnsiTheme="minorHAnsi" w:cstheme="minorHAnsi"/>
        </w:rPr>
        <w:t>site</w:t>
      </w:r>
      <w:r w:rsidR="00961293">
        <w:rPr>
          <w:rFonts w:asciiTheme="minorHAnsi" w:hAnsiTheme="minorHAnsi" w:cstheme="minorHAnsi"/>
        </w:rPr>
        <w:t xml:space="preserve"> to protein surfaces</w:t>
      </w:r>
      <w:r w:rsidR="009C778D">
        <w:rPr>
          <w:rFonts w:asciiTheme="minorHAnsi" w:hAnsiTheme="minorHAnsi" w:cstheme="minorHAnsi"/>
        </w:rPr>
        <w:t>.</w:t>
      </w:r>
    </w:p>
    <w:p w14:paraId="47FA36A9" w14:textId="438655D5" w:rsidR="007D61A8" w:rsidRPr="00736316" w:rsidRDefault="00736316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</w:p>
    <w:p w14:paraId="13E505F8" w14:textId="3EBC336B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422B370" w14:textId="3D463334" w:rsidR="00333FA4" w:rsidRPr="00736316" w:rsidRDefault="00961293" w:rsidP="00736316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itan Lerner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proofErr w:type="spellStart"/>
      <w:r w:rsidR="00117E57">
        <w:rPr>
          <w:rFonts w:asciiTheme="minorHAnsi" w:hAnsiTheme="minorHAnsi" w:cstheme="minorHAnsi"/>
        </w:rPr>
        <w:t>smPIFE</w:t>
      </w:r>
      <w:proofErr w:type="spellEnd"/>
      <w:r w:rsidR="00117E57">
        <w:rPr>
          <w:rFonts w:asciiTheme="minorHAnsi" w:hAnsiTheme="minorHAnsi" w:cstheme="minorHAnsi"/>
        </w:rPr>
        <w:t xml:space="preserve"> can be applied to any biomolecular system of interest to probe distinct local structural sub-populations.</w:t>
      </w:r>
    </w:p>
    <w:p w14:paraId="7EE7F50D" w14:textId="77777777" w:rsidR="00736316" w:rsidRPr="00736316" w:rsidRDefault="00736316" w:rsidP="00736316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</w:p>
    <w:p w14:paraId="49272CA1" w14:textId="77777777" w:rsidR="00736316" w:rsidRPr="00B07A3B" w:rsidRDefault="00736316" w:rsidP="00736316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6D538A0" w14:textId="7D0BA976" w:rsidR="001016BD" w:rsidRPr="00B07A3B" w:rsidRDefault="001016BD" w:rsidP="004F7DF5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713769B9" w14:textId="1A5369E3" w:rsidR="00DC2504" w:rsidRPr="00B07A3B" w:rsidRDefault="00DC2504" w:rsidP="004F7DF5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1ADFED2" w:rsidR="00CE10F2" w:rsidRPr="00D96B09" w:rsidRDefault="00D96B0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D96B09">
        <w:rPr>
          <w:b/>
          <w:bCs/>
        </w:rPr>
        <w:t>Single-Molecule Protein-Induced Fluorescence Enhancement</w:t>
      </w:r>
      <w:r>
        <w:rPr>
          <w:b/>
          <w:bCs/>
        </w:rPr>
        <w:t xml:space="preserve"> (</w:t>
      </w:r>
      <w:proofErr w:type="spellStart"/>
      <w:r>
        <w:rPr>
          <w:b/>
          <w:bCs/>
        </w:rPr>
        <w:t>smPIFE</w:t>
      </w:r>
      <w:proofErr w:type="spellEnd"/>
      <w:r>
        <w:rPr>
          <w:b/>
          <w:bCs/>
        </w:rPr>
        <w:t>)</w:t>
      </w:r>
      <w:r w:rsidRPr="00D96B09">
        <w:rPr>
          <w:b/>
          <w:bCs/>
        </w:rPr>
        <w:t xml:space="preserve"> </w:t>
      </w:r>
      <w:r>
        <w:rPr>
          <w:b/>
          <w:bCs/>
        </w:rPr>
        <w:t>S</w:t>
      </w:r>
      <w:r w:rsidRPr="00D96B09">
        <w:rPr>
          <w:b/>
          <w:bCs/>
        </w:rPr>
        <w:t xml:space="preserve">ample </w:t>
      </w:r>
      <w:r>
        <w:rPr>
          <w:b/>
          <w:bCs/>
        </w:rPr>
        <w:t>P</w:t>
      </w:r>
      <w:r w:rsidRPr="00D96B09">
        <w:rPr>
          <w:b/>
          <w:bCs/>
        </w:rPr>
        <w:t>reparation</w:t>
      </w:r>
      <w:r w:rsidR="00CC74ED">
        <w:rPr>
          <w:b/>
          <w:bCs/>
        </w:rPr>
        <w:t xml:space="preserve"> and Data Acquisition</w:t>
      </w:r>
    </w:p>
    <w:p w14:paraId="24C6B477" w14:textId="14AC2753" w:rsidR="00125924" w:rsidRPr="007917F9" w:rsidRDefault="00236FA8" w:rsidP="006C497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917F9">
        <w:rPr>
          <w:rFonts w:asciiTheme="minorHAnsi" w:hAnsiTheme="minorHAnsi" w:cstheme="minorHAnsi"/>
        </w:rPr>
        <w:t>Begin by preparing</w:t>
      </w:r>
      <w:r w:rsidRPr="007917F9">
        <w:t xml:space="preserve"> 25 picomolar </w:t>
      </w:r>
      <w:r w:rsidR="006C4971">
        <w:t>sulfo-Cy3</w:t>
      </w:r>
      <w:r w:rsidRPr="007917F9">
        <w:t xml:space="preserve">-labeled </w:t>
      </w:r>
      <w:r w:rsidR="007917F9" w:rsidRPr="007917F9">
        <w:t>α</w:t>
      </w:r>
      <w:r w:rsidR="00324A6F">
        <w:t xml:space="preserve">-Syn </w:t>
      </w:r>
      <w:r w:rsidR="007917F9" w:rsidRPr="007917F9">
        <w:rPr>
          <w:i/>
          <w:iCs/>
          <w:color w:val="FF0000"/>
        </w:rPr>
        <w:t>(alpha</w:t>
      </w:r>
      <w:r w:rsidR="00324A6F">
        <w:rPr>
          <w:i/>
          <w:iCs/>
          <w:color w:val="FF0000"/>
        </w:rPr>
        <w:t>-s</w:t>
      </w:r>
      <w:r w:rsidR="007917F9" w:rsidRPr="00324A6F">
        <w:rPr>
          <w:i/>
          <w:iCs/>
          <w:color w:val="FF0000"/>
        </w:rPr>
        <w:t>ynuclein</w:t>
      </w:r>
      <w:r w:rsidR="00324A6F" w:rsidRPr="00324A6F">
        <w:rPr>
          <w:i/>
          <w:iCs/>
          <w:color w:val="FF0000"/>
        </w:rPr>
        <w:t>)</w:t>
      </w:r>
      <w:r w:rsidRPr="007917F9">
        <w:t xml:space="preserve"> in measurement buffer in a low protein binding tube </w:t>
      </w:r>
      <w:r w:rsidRPr="00324A6F">
        <w:rPr>
          <w:b/>
          <w:bCs/>
        </w:rPr>
        <w:t>[1-TXT]</w:t>
      </w:r>
      <w:r w:rsidRPr="007917F9">
        <w:t>.</w:t>
      </w:r>
      <w:r w:rsidR="007917F9" w:rsidRPr="007917F9">
        <w:t xml:space="preserve"> </w:t>
      </w:r>
      <w:r w:rsidR="00324A6F">
        <w:t>Add</w:t>
      </w:r>
      <w:r w:rsidR="007917F9" w:rsidRPr="007917F9">
        <w:t xml:space="preserve"> </w:t>
      </w:r>
      <w:r w:rsidR="00324A6F" w:rsidRPr="007917F9">
        <w:t>100 microliters of 1 milligram per millil</w:t>
      </w:r>
      <w:r w:rsidR="00324A6F">
        <w:t>i</w:t>
      </w:r>
      <w:r w:rsidR="00324A6F" w:rsidRPr="007917F9">
        <w:t xml:space="preserve">ter BSA </w:t>
      </w:r>
      <w:r w:rsidR="00324A6F" w:rsidRPr="007917F9">
        <w:rPr>
          <w:i/>
          <w:iCs/>
          <w:color w:val="FF0000"/>
        </w:rPr>
        <w:t>(B-S-A)</w:t>
      </w:r>
      <w:r w:rsidR="00324A6F" w:rsidRPr="007917F9">
        <w:t xml:space="preserve"> </w:t>
      </w:r>
      <w:r w:rsidR="00324A6F">
        <w:t xml:space="preserve">to </w:t>
      </w:r>
      <w:r w:rsidR="007917F9" w:rsidRPr="007917F9">
        <w:t xml:space="preserve">the 18-chamber microscopy coverslip slide </w:t>
      </w:r>
      <w:r w:rsidR="00324A6F">
        <w:t>and incubate</w:t>
      </w:r>
      <w:r w:rsidR="007917F9" w:rsidRPr="007917F9">
        <w:t xml:space="preserve"> for 1 minute </w:t>
      </w:r>
      <w:r w:rsidR="007917F9" w:rsidRPr="00324A6F">
        <w:rPr>
          <w:b/>
          <w:bCs/>
        </w:rPr>
        <w:t>[2]</w:t>
      </w:r>
      <w:r w:rsidR="00324A6F">
        <w:t>,</w:t>
      </w:r>
      <w:r w:rsidR="007917F9" w:rsidRPr="007917F9">
        <w:t xml:space="preserve"> then discard BSA </w:t>
      </w:r>
      <w:r w:rsidR="007917F9" w:rsidRPr="00324A6F">
        <w:rPr>
          <w:b/>
          <w:bCs/>
        </w:rPr>
        <w:t>[3]</w:t>
      </w:r>
      <w:r w:rsidR="007917F9" w:rsidRPr="007917F9">
        <w:t>.</w:t>
      </w:r>
    </w:p>
    <w:p w14:paraId="7605F9E4" w14:textId="3DF7D9B4" w:rsidR="00C34F4C" w:rsidRPr="00B07A3B" w:rsidRDefault="00324A6F" w:rsidP="006C497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adding </w:t>
      </w:r>
      <w:r w:rsidR="006C4971">
        <w:t>sCy3</w:t>
      </w:r>
      <w:r w:rsidRPr="007917F9">
        <w:t>-labeled α</w:t>
      </w:r>
      <w:r>
        <w:t xml:space="preserve">-syn in the measurement buffer containing tube. </w:t>
      </w:r>
      <w:r w:rsidRPr="00324A6F">
        <w:rPr>
          <w:b/>
          <w:bCs/>
        </w:rPr>
        <w:t>TEXT: See text for measurement buffer preparation details</w:t>
      </w:r>
    </w:p>
    <w:p w14:paraId="5E5096AA" w14:textId="0FC81D78" w:rsidR="00C34F4C" w:rsidRPr="00324A6F" w:rsidRDefault="00324A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BSA solution to the </w:t>
      </w:r>
      <w:r w:rsidRPr="007917F9">
        <w:t>coverslip slide</w:t>
      </w:r>
      <w:r>
        <w:t>.</w:t>
      </w:r>
    </w:p>
    <w:p w14:paraId="0B1F3560" w14:textId="70493B4E" w:rsidR="00324A6F" w:rsidRPr="00324A6F" w:rsidRDefault="00324A6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discarding BSA solution from </w:t>
      </w:r>
      <w:r>
        <w:rPr>
          <w:rFonts w:asciiTheme="minorHAnsi" w:hAnsiTheme="minorHAnsi" w:cstheme="minorHAnsi"/>
        </w:rPr>
        <w:t xml:space="preserve">the </w:t>
      </w:r>
      <w:r w:rsidRPr="007917F9">
        <w:t xml:space="preserve">coverslip </w:t>
      </w:r>
      <w:r>
        <w:t>slide.</w:t>
      </w:r>
    </w:p>
    <w:p w14:paraId="447508FC" w14:textId="77777777" w:rsidR="00324A6F" w:rsidRPr="00B07A3B" w:rsidRDefault="00324A6F" w:rsidP="00324A6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FEC362A" w14:textId="5C0C7E0B" w:rsidR="00324A6F" w:rsidRPr="00324A6F" w:rsidRDefault="007917F9" w:rsidP="006C497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24A6F">
        <w:t xml:space="preserve">Add 100 </w:t>
      </w:r>
      <w:r w:rsidR="00324A6F" w:rsidRPr="00324A6F">
        <w:t>microliters</w:t>
      </w:r>
      <w:r w:rsidRPr="00324A6F">
        <w:t xml:space="preserve"> of 25 </w:t>
      </w:r>
      <w:r w:rsidR="00324A6F" w:rsidRPr="00324A6F">
        <w:t xml:space="preserve">picomolar </w:t>
      </w:r>
      <w:r w:rsidR="00E653EC">
        <w:t>sulfo-Cy3</w:t>
      </w:r>
      <w:r w:rsidRPr="00324A6F">
        <w:t xml:space="preserve">-labeled α-Syn sample </w:t>
      </w:r>
      <w:r w:rsidR="00324A6F" w:rsidRPr="00324A6F">
        <w:t xml:space="preserve">into the </w:t>
      </w:r>
      <w:r w:rsidRPr="00324A6F">
        <w:t xml:space="preserve">chamber </w:t>
      </w:r>
      <w:r w:rsidR="00324A6F" w:rsidRPr="00324A6F">
        <w:t xml:space="preserve">of </w:t>
      </w:r>
      <w:r w:rsidRPr="00324A6F">
        <w:t>the coverslip slide</w:t>
      </w:r>
      <w:r w:rsidR="00324A6F" w:rsidRPr="00324A6F">
        <w:t xml:space="preserve"> </w:t>
      </w:r>
      <w:r w:rsidR="00324A6F" w:rsidRPr="00324A6F">
        <w:rPr>
          <w:b/>
          <w:bCs/>
        </w:rPr>
        <w:t>[1]</w:t>
      </w:r>
      <w:r w:rsidR="00324A6F" w:rsidRPr="00324A6F">
        <w:t xml:space="preserve">. Next, for the data acquisition, add a drop of ultra-pure water on the top of a high numerical aperture water immersion objective lens </w:t>
      </w:r>
      <w:r w:rsidR="00324A6F" w:rsidRPr="00324A6F">
        <w:rPr>
          <w:b/>
          <w:bCs/>
        </w:rPr>
        <w:t>[2]</w:t>
      </w:r>
      <w:r w:rsidR="00324A6F" w:rsidRPr="00324A6F">
        <w:t>.</w:t>
      </w:r>
    </w:p>
    <w:p w14:paraId="2457DF3F" w14:textId="591E59C1" w:rsidR="00324A6F" w:rsidRDefault="00324A6F" w:rsidP="00324A6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ample in the chamber of the coverslip slide.</w:t>
      </w:r>
    </w:p>
    <w:p w14:paraId="7C661661" w14:textId="105DB720" w:rsidR="00324A6F" w:rsidRPr="00D96B09" w:rsidRDefault="00324A6F" w:rsidP="00324A6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a drop of </w:t>
      </w:r>
      <w:r w:rsidRPr="00324A6F">
        <w:t>ultra-pure water on the top of</w:t>
      </w:r>
      <w:r>
        <w:t xml:space="preserve"> the objective lens.</w:t>
      </w:r>
    </w:p>
    <w:p w14:paraId="23443FEB" w14:textId="77777777" w:rsidR="00324A6F" w:rsidRPr="00324A6F" w:rsidRDefault="00324A6F" w:rsidP="00324A6F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4B0D4E5" w14:textId="1CCEFD43" w:rsidR="00CE10F2" w:rsidRPr="00324A6F" w:rsidRDefault="00324A6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24A6F">
        <w:t xml:space="preserve">Fix the coverslip slide in a stage chamber </w:t>
      </w:r>
      <w:r w:rsidRPr="00324A6F">
        <w:rPr>
          <w:b/>
          <w:bCs/>
        </w:rPr>
        <w:t>[1]</w:t>
      </w:r>
      <w:r w:rsidRPr="00324A6F">
        <w:t xml:space="preserve"> and then install the assembly on the top of the microscope stage </w:t>
      </w:r>
      <w:r w:rsidRPr="00324A6F">
        <w:rPr>
          <w:b/>
          <w:bCs/>
        </w:rPr>
        <w:t>[2]</w:t>
      </w:r>
      <w:r w:rsidRPr="00324A6F">
        <w:t xml:space="preserve">. </w:t>
      </w:r>
      <w:r>
        <w:t xml:space="preserve">Open the laser shutter </w:t>
      </w:r>
      <w:r w:rsidRPr="00324A6F">
        <w:rPr>
          <w:b/>
          <w:bCs/>
        </w:rPr>
        <w:t>[3]</w:t>
      </w:r>
      <w:r>
        <w:t xml:space="preserve"> and b</w:t>
      </w:r>
      <w:r w:rsidRPr="00324A6F">
        <w:t xml:space="preserve">ring the objective lens upwards </w:t>
      </w:r>
      <w:r w:rsidRPr="00324A6F">
        <w:rPr>
          <w:b/>
          <w:bCs/>
        </w:rPr>
        <w:t>[</w:t>
      </w:r>
      <w:r>
        <w:rPr>
          <w:b/>
          <w:bCs/>
        </w:rPr>
        <w:t>4</w:t>
      </w:r>
      <w:r w:rsidRPr="00324A6F">
        <w:rPr>
          <w:b/>
          <w:bCs/>
        </w:rPr>
        <w:t>]</w:t>
      </w:r>
      <w:r w:rsidRPr="00324A6F">
        <w:t xml:space="preserve"> until the water droplet on top of the objective lens smears at the bottom of the coverslip slide </w:t>
      </w:r>
      <w:r w:rsidRPr="00324A6F">
        <w:rPr>
          <w:b/>
          <w:bCs/>
        </w:rPr>
        <w:t>[</w:t>
      </w:r>
      <w:r>
        <w:rPr>
          <w:b/>
          <w:bCs/>
        </w:rPr>
        <w:t>5</w:t>
      </w:r>
      <w:r w:rsidRPr="00324A6F">
        <w:rPr>
          <w:b/>
          <w:bCs/>
        </w:rPr>
        <w:t>]</w:t>
      </w:r>
      <w:r w:rsidRPr="00324A6F">
        <w:t>.</w:t>
      </w:r>
    </w:p>
    <w:p w14:paraId="31A84631" w14:textId="26B19D7E" w:rsidR="00C7374B" w:rsidRPr="00324A6F" w:rsidRDefault="00324A6F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fixing </w:t>
      </w:r>
      <w:r w:rsidRPr="00324A6F">
        <w:t>the coverslip slide in a stage chamber</w:t>
      </w:r>
      <w:r>
        <w:t>.</w:t>
      </w:r>
    </w:p>
    <w:p w14:paraId="06F3C178" w14:textId="69F5C29E" w:rsidR="00324A6F" w:rsidRPr="00324A6F" w:rsidRDefault="00324A6F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Pr="00324A6F">
        <w:t>assembly on the top of the microscope stage</w:t>
      </w:r>
      <w:r>
        <w:t>.</w:t>
      </w:r>
    </w:p>
    <w:p w14:paraId="14382834" w14:textId="7235A0A1" w:rsidR="00324A6F" w:rsidRPr="00324A6F" w:rsidRDefault="00324A6F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opening the laser shutter.</w:t>
      </w:r>
    </w:p>
    <w:p w14:paraId="4300A276" w14:textId="3380020E" w:rsidR="00324A6F" w:rsidRPr="00324A6F" w:rsidRDefault="00324A6F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rotating know to move the objective upward.</w:t>
      </w:r>
    </w:p>
    <w:p w14:paraId="50DBB40B" w14:textId="26D1554D" w:rsidR="00324A6F" w:rsidRPr="00324A6F" w:rsidRDefault="00324A6F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he water drop on the objective is touching the coverslip and flattening.</w:t>
      </w:r>
    </w:p>
    <w:p w14:paraId="72A10889" w14:textId="77777777" w:rsidR="00324A6F" w:rsidRPr="00D96B09" w:rsidRDefault="00324A6F" w:rsidP="00324A6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137A1F6" w14:textId="37EB1D43" w:rsidR="00D96B09" w:rsidRPr="00324A6F" w:rsidRDefault="00324A6F" w:rsidP="00D96B0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24A6F">
        <w:t>When the objective lens moves upward, inspect the pattern of the airy rings on a CCD camera</w:t>
      </w:r>
      <w:r w:rsidR="001D44D0">
        <w:t>.</w:t>
      </w:r>
      <w:r w:rsidRPr="00324A6F">
        <w:t xml:space="preserve"> The first ring represents the focus at the water-glass interface, and the second ring represents the focus at the interface between the glass and the sample solution </w:t>
      </w:r>
      <w:r w:rsidRPr="00324A6F">
        <w:rPr>
          <w:b/>
          <w:bCs/>
        </w:rPr>
        <w:t>[</w:t>
      </w:r>
      <w:r w:rsidR="001D44D0">
        <w:rPr>
          <w:b/>
          <w:bCs/>
        </w:rPr>
        <w:t>1</w:t>
      </w:r>
      <w:r w:rsidRPr="00324A6F">
        <w:rPr>
          <w:b/>
          <w:bCs/>
        </w:rPr>
        <w:t>]</w:t>
      </w:r>
      <w:r w:rsidRPr="00324A6F">
        <w:t>.</w:t>
      </w:r>
    </w:p>
    <w:p w14:paraId="230B3777" w14:textId="7A1F2F41" w:rsidR="00D96B09" w:rsidRDefault="001D44D0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2.4.1</w:t>
      </w:r>
      <w:r w:rsidR="00324A6F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Rings appear on the screen.</w:t>
      </w:r>
      <w:r w:rsidR="00A50365">
        <w:rPr>
          <w:rFonts w:asciiTheme="minorHAnsi" w:hAnsiTheme="minorHAnsi" w:cstheme="minorHAnsi"/>
        </w:rPr>
        <w:t>mp4:</w:t>
      </w:r>
      <w:r>
        <w:rPr>
          <w:rFonts w:asciiTheme="minorHAnsi" w:hAnsiTheme="minorHAnsi" w:cstheme="minorHAnsi"/>
        </w:rPr>
        <w:t xml:space="preserve"> 00:01 to 00:05 </w:t>
      </w:r>
    </w:p>
    <w:p w14:paraId="798AC21F" w14:textId="77777777" w:rsidR="00324A6F" w:rsidRPr="001D44D0" w:rsidRDefault="00324A6F" w:rsidP="001D44D0">
      <w:pPr>
        <w:spacing w:before="120"/>
        <w:ind w:left="907"/>
        <w:rPr>
          <w:rFonts w:asciiTheme="minorHAnsi" w:hAnsiTheme="minorHAnsi" w:cstheme="minorHAnsi"/>
        </w:rPr>
      </w:pPr>
    </w:p>
    <w:p w14:paraId="1A4FB660" w14:textId="6FB48496" w:rsidR="00D96B09" w:rsidRPr="00B07A3B" w:rsidRDefault="00324A6F" w:rsidP="00D96B0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C74ED">
        <w:t>Increase the height of the objective lens by 75 micrometer</w:t>
      </w:r>
      <w:r w:rsidR="00CC74ED" w:rsidRPr="00CC74ED">
        <w:t>s</w:t>
      </w:r>
      <w:r w:rsidRPr="00CC74ED">
        <w:t xml:space="preserve"> to bring the laser focus deep in the solution for minimizing the autofluorescence from the glass surface of the coverslip </w:t>
      </w:r>
      <w:r w:rsidRPr="00CC74ED">
        <w:rPr>
          <w:b/>
          <w:bCs/>
        </w:rPr>
        <w:t>[1]</w:t>
      </w:r>
      <w:r w:rsidRPr="00CC74ED">
        <w:t>. Tune the laser power at the objective lens approximately 100 micro</w:t>
      </w:r>
      <w:r w:rsidR="00A07BBC">
        <w:t>w</w:t>
      </w:r>
      <w:r w:rsidRPr="00CC74ED">
        <w:t xml:space="preserve">atts </w:t>
      </w:r>
      <w:r w:rsidRPr="00CC74ED">
        <w:rPr>
          <w:b/>
          <w:bCs/>
        </w:rPr>
        <w:t>[2]</w:t>
      </w:r>
      <w:r w:rsidRPr="00CC74ED">
        <w:t>.</w:t>
      </w:r>
      <w:r w:rsidR="00CC74ED" w:rsidRPr="00CC74ED">
        <w:t xml:space="preserve"> Start the acquisition of the detected photons for a predefined time </w:t>
      </w:r>
      <w:r w:rsidR="00CC74ED" w:rsidRPr="00CC74ED">
        <w:rPr>
          <w:b/>
          <w:bCs/>
        </w:rPr>
        <w:t>[3]</w:t>
      </w:r>
      <w:r w:rsidR="00CC74ED" w:rsidRPr="00CC74ED">
        <w:t>.</w:t>
      </w:r>
    </w:p>
    <w:p w14:paraId="7F143373" w14:textId="34A4496B" w:rsidR="00D96B09" w:rsidRDefault="001D44D0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reasing the height of the objective lens.</w:t>
      </w:r>
    </w:p>
    <w:p w14:paraId="3C5AD5F6" w14:textId="7115711E" w:rsidR="00CC74ED" w:rsidRDefault="00A50365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="001D44D0" w:rsidRPr="001D44D0">
        <w:rPr>
          <w:rFonts w:asciiTheme="minorHAnsi" w:hAnsiTheme="minorHAnsi" w:cstheme="minorHAnsi"/>
        </w:rPr>
        <w:t>2.5.2. Laser power being tuned</w:t>
      </w:r>
      <w:r>
        <w:rPr>
          <w:rFonts w:asciiTheme="minorHAnsi" w:hAnsiTheme="minorHAnsi" w:cstheme="minorHAnsi"/>
        </w:rPr>
        <w:t xml:space="preserve">.mp4: 00:01 to 00:12 </w:t>
      </w:r>
      <w:r w:rsidRPr="00A50365">
        <w:rPr>
          <w:rStyle w:val="Vid"/>
        </w:rPr>
        <w:t>Video editor: Please speed up the video.</w:t>
      </w:r>
    </w:p>
    <w:p w14:paraId="603F74FC" w14:textId="1A0BAEC3" w:rsidR="00D96B09" w:rsidRPr="00CC74ED" w:rsidRDefault="00A50365" w:rsidP="00CC74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A50365">
        <w:rPr>
          <w:rFonts w:asciiTheme="minorHAnsi" w:hAnsiTheme="minorHAnsi" w:cstheme="minorHAnsi"/>
        </w:rPr>
        <w:t>2.5.3. Acquisition being pressed.</w:t>
      </w:r>
      <w:r>
        <w:rPr>
          <w:rFonts w:asciiTheme="minorHAnsi" w:hAnsiTheme="minorHAnsi" w:cstheme="minorHAnsi"/>
        </w:rPr>
        <w:t>mp4 00:04 to 00:10</w:t>
      </w:r>
      <w:r w:rsidR="00A07BBC">
        <w:rPr>
          <w:rFonts w:asciiTheme="minorHAnsi" w:hAnsiTheme="minorHAnsi" w:cstheme="minorHAnsi"/>
        </w:rPr>
        <w:t xml:space="preserve"> </w:t>
      </w:r>
    </w:p>
    <w:p w14:paraId="1F99A483" w14:textId="6555EAE0" w:rsidR="00CE10F2" w:rsidRPr="00B07A3B" w:rsidRDefault="00CC74ED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proofErr w:type="spellStart"/>
      <w:r>
        <w:rPr>
          <w:b/>
          <w:bCs/>
        </w:rPr>
        <w:t>smPIFE</w:t>
      </w:r>
      <w:proofErr w:type="spellEnd"/>
      <w:r>
        <w:rPr>
          <w:b/>
          <w:bCs/>
        </w:rPr>
        <w:t xml:space="preserve"> Burst Analysis</w:t>
      </w:r>
    </w:p>
    <w:p w14:paraId="6448FFD8" w14:textId="67123722" w:rsidR="00CE10F2" w:rsidRPr="00CC74ED" w:rsidRDefault="00CC74ED" w:rsidP="00C2640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C74ED">
        <w:t xml:space="preserve">Open the </w:t>
      </w:r>
      <w:proofErr w:type="spellStart"/>
      <w:r w:rsidR="00A07BBC">
        <w:t>j</w:t>
      </w:r>
      <w:r w:rsidRPr="00CC74ED">
        <w:t>upyter</w:t>
      </w:r>
      <w:proofErr w:type="spellEnd"/>
      <w:r w:rsidRPr="00CC74ED">
        <w:t xml:space="preserve"> </w:t>
      </w:r>
      <w:r w:rsidR="00A07BBC">
        <w:t>n</w:t>
      </w:r>
      <w:r w:rsidRPr="00CC74ED">
        <w:t xml:space="preserve">otebooks, then open the sample notebook </w:t>
      </w:r>
      <w:r w:rsidRPr="00CC74ED">
        <w:rPr>
          <w:b/>
          <w:bCs/>
        </w:rPr>
        <w:t>[1-TXT]</w:t>
      </w:r>
      <w:r w:rsidRPr="00CC74ED">
        <w:t xml:space="preserve">. Load the </w:t>
      </w:r>
      <w:proofErr w:type="spellStart"/>
      <w:r w:rsidRPr="00A07BBC">
        <w:t>FRETbursts</w:t>
      </w:r>
      <w:proofErr w:type="spellEnd"/>
      <w:r w:rsidRPr="00CC74ED">
        <w:rPr>
          <w:i/>
          <w:iCs/>
        </w:rPr>
        <w:t xml:space="preserve"> </w:t>
      </w:r>
      <w:r w:rsidRPr="00CC74ED">
        <w:t>and photon HDF5</w:t>
      </w:r>
      <w:r w:rsidR="00A07BBC">
        <w:t xml:space="preserve"> </w:t>
      </w:r>
      <w:r w:rsidR="00A07BBC" w:rsidRPr="00A07BBC">
        <w:rPr>
          <w:i/>
          <w:iCs/>
          <w:color w:val="FF0000"/>
        </w:rPr>
        <w:t>(H-D-F-5)</w:t>
      </w:r>
      <w:r w:rsidRPr="00CC74ED">
        <w:t xml:space="preserve"> data file </w:t>
      </w:r>
      <w:r w:rsidRPr="00CC74ED">
        <w:rPr>
          <w:b/>
          <w:bCs/>
        </w:rPr>
        <w:t>[2]</w:t>
      </w:r>
      <w:r w:rsidRPr="00CC74ED">
        <w:t xml:space="preserve">. </w:t>
      </w:r>
      <w:r>
        <w:t>U</w:t>
      </w:r>
      <w:r w:rsidRPr="00CC74ED">
        <w:t xml:space="preserve">se the histogram of the inter-photon times to calculate the </w:t>
      </w:r>
      <w:r>
        <w:t xml:space="preserve">BG </w:t>
      </w:r>
      <w:r w:rsidRPr="00CC74ED">
        <w:rPr>
          <w:i/>
          <w:iCs/>
          <w:color w:val="FF0000"/>
        </w:rPr>
        <w:t>(</w:t>
      </w:r>
      <w:r w:rsidR="00C26408">
        <w:rPr>
          <w:i/>
          <w:iCs/>
          <w:color w:val="FF0000"/>
        </w:rPr>
        <w:t>B</w:t>
      </w:r>
      <w:r w:rsidR="006A7C69">
        <w:rPr>
          <w:i/>
          <w:iCs/>
          <w:color w:val="FF0000"/>
        </w:rPr>
        <w:t>ackground</w:t>
      </w:r>
      <w:r w:rsidRPr="00CC74ED">
        <w:rPr>
          <w:i/>
          <w:iCs/>
          <w:color w:val="FF0000"/>
        </w:rPr>
        <w:t>)</w:t>
      </w:r>
      <w:r w:rsidRPr="00CC74ED">
        <w:t xml:space="preserve"> rates for every 30 seconds of data acquisition </w:t>
      </w:r>
      <w:r w:rsidRPr="00CC74ED">
        <w:rPr>
          <w:b/>
          <w:bCs/>
        </w:rPr>
        <w:t>[3]</w:t>
      </w:r>
      <w:r w:rsidRPr="00CC74ED">
        <w:t>.</w:t>
      </w:r>
    </w:p>
    <w:p w14:paraId="5F8BDB88" w14:textId="04FA289D" w:rsidR="000B2085" w:rsidRPr="00CC74ED" w:rsidRDefault="009E450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LAB MEDIA: </w:t>
      </w:r>
      <w:hyperlink r:id="rId16" w:tgtFrame="_blank" w:history="1">
        <w:r w:rsidRPr="009E450E">
          <w:rPr>
            <w:rStyle w:val="Hyperlink"/>
            <w:rFonts w:asciiTheme="majorHAnsi" w:hAnsiTheme="majorHAnsi" w:cstheme="majorHAnsi"/>
            <w:color w:val="auto"/>
            <w:szCs w:val="24"/>
            <w:u w:val="none"/>
            <w:shd w:val="clear" w:color="auto" w:fill="FFFFFF"/>
          </w:rPr>
          <w:t xml:space="preserve">3.1 open </w:t>
        </w:r>
        <w:proofErr w:type="spellStart"/>
        <w:r w:rsidRPr="009E450E">
          <w:rPr>
            <w:rStyle w:val="Hyperlink"/>
            <w:rFonts w:asciiTheme="majorHAnsi" w:hAnsiTheme="majorHAnsi" w:cstheme="majorHAnsi"/>
            <w:color w:val="auto"/>
            <w:szCs w:val="24"/>
            <w:u w:val="none"/>
            <w:shd w:val="clear" w:color="auto" w:fill="FFFFFF"/>
          </w:rPr>
          <w:t>jupyter</w:t>
        </w:r>
        <w:proofErr w:type="spellEnd"/>
        <w:r w:rsidRPr="009E450E">
          <w:rPr>
            <w:rStyle w:val="Hyperlink"/>
            <w:rFonts w:asciiTheme="majorHAnsi" w:hAnsiTheme="majorHAnsi" w:cstheme="majorHAnsi"/>
            <w:color w:val="auto"/>
            <w:szCs w:val="24"/>
            <w:u w:val="none"/>
            <w:shd w:val="clear" w:color="auto" w:fill="FFFFFF"/>
          </w:rPr>
          <w:t xml:space="preserve"> notebook.mp4</w:t>
        </w:r>
      </w:hyperlink>
      <w:r w:rsidRPr="009E450E">
        <w:rPr>
          <w:rFonts w:asciiTheme="majorHAnsi" w:hAnsiTheme="majorHAnsi" w:cstheme="majorHAnsi"/>
        </w:rPr>
        <w:t>:</w:t>
      </w:r>
      <w:r w:rsidR="00CC74ED" w:rsidRPr="009E450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00:14 to 00:28 </w:t>
      </w:r>
      <w:r w:rsidR="00CC74ED" w:rsidRPr="00CC74ED">
        <w:rPr>
          <w:rFonts w:asciiTheme="minorHAnsi" w:hAnsiTheme="minorHAnsi" w:cstheme="minorHAnsi"/>
          <w:b/>
          <w:bCs/>
        </w:rPr>
        <w:t xml:space="preserve">TEXT: Sample notebook: </w:t>
      </w:r>
      <w:proofErr w:type="spellStart"/>
      <w:r w:rsidR="00CC74ED" w:rsidRPr="00CC74ED">
        <w:rPr>
          <w:b/>
          <w:bCs/>
          <w:i/>
          <w:iCs/>
        </w:rPr>
        <w:t>smPIFE-aSyn</w:t>
      </w:r>
      <w:proofErr w:type="spellEnd"/>
      <w:r w:rsidR="00CC74ED" w:rsidRPr="00CC74ED">
        <w:rPr>
          <w:b/>
          <w:bCs/>
          <w:i/>
          <w:iCs/>
        </w:rPr>
        <w:t xml:space="preserve"> 56C(Cy3) 25 </w:t>
      </w:r>
      <w:proofErr w:type="spellStart"/>
      <w:r w:rsidR="00CC74ED" w:rsidRPr="00CC74ED">
        <w:rPr>
          <w:b/>
          <w:bCs/>
          <w:i/>
          <w:iCs/>
        </w:rPr>
        <w:t>pM</w:t>
      </w:r>
      <w:proofErr w:type="spellEnd"/>
      <w:r w:rsidR="00CC74ED" w:rsidRPr="00CC74ED">
        <w:rPr>
          <w:b/>
          <w:bCs/>
          <w:i/>
          <w:iCs/>
        </w:rPr>
        <w:t xml:space="preserve"> </w:t>
      </w:r>
      <w:proofErr w:type="spellStart"/>
      <w:r w:rsidR="00CC74ED" w:rsidRPr="00CC74ED">
        <w:rPr>
          <w:b/>
          <w:bCs/>
          <w:i/>
          <w:iCs/>
        </w:rPr>
        <w:t>newBuffer</w:t>
      </w:r>
      <w:proofErr w:type="spellEnd"/>
      <w:r w:rsidR="00CC74ED" w:rsidRPr="00CC74ED">
        <w:rPr>
          <w:b/>
          <w:bCs/>
          <w:i/>
          <w:iCs/>
        </w:rPr>
        <w:t xml:space="preserve"> (Final notebook).</w:t>
      </w:r>
      <w:proofErr w:type="spellStart"/>
      <w:r w:rsidR="00CC74ED" w:rsidRPr="00CC74ED">
        <w:rPr>
          <w:b/>
          <w:bCs/>
          <w:i/>
          <w:iCs/>
        </w:rPr>
        <w:t>ipynb</w:t>
      </w:r>
      <w:proofErr w:type="spellEnd"/>
      <w:r>
        <w:rPr>
          <w:b/>
          <w:bCs/>
          <w:i/>
          <w:iCs/>
        </w:rPr>
        <w:t xml:space="preserve"> </w:t>
      </w:r>
      <w:r w:rsidRPr="009E450E">
        <w:rPr>
          <w:rStyle w:val="Vid"/>
        </w:rPr>
        <w:t>Video editor: Please speed up the video.</w:t>
      </w:r>
    </w:p>
    <w:p w14:paraId="64169D93" w14:textId="3F3BC3C7" w:rsidR="00CC74ED" w:rsidRDefault="009E450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LAB MEDIA</w:t>
      </w:r>
      <w:r w:rsidRPr="009E450E">
        <w:rPr>
          <w:rFonts w:asciiTheme="minorHAnsi" w:hAnsiTheme="minorHAnsi" w:cstheme="minorHAnsi"/>
          <w:szCs w:val="24"/>
        </w:rPr>
        <w:t xml:space="preserve">: </w:t>
      </w:r>
      <w:hyperlink r:id="rId17" w:tgtFrame="_blank" w:history="1">
        <w:r w:rsidRPr="009E450E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 xml:space="preserve">3.1.2. </w:t>
        </w:r>
        <w:proofErr w:type="spellStart"/>
        <w:r w:rsidRPr="009E450E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FRETbursts</w:t>
        </w:r>
        <w:proofErr w:type="spellEnd"/>
        <w:r w:rsidRPr="009E450E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 xml:space="preserve"> being loaded.png</w:t>
        </w:r>
      </w:hyperlink>
      <w:r w:rsidR="00AC5685">
        <w:rPr>
          <w:rFonts w:asciiTheme="minorHAnsi" w:hAnsiTheme="minorHAnsi" w:cstheme="minorHAnsi"/>
          <w:szCs w:val="24"/>
        </w:rPr>
        <w:t xml:space="preserve"> and </w:t>
      </w:r>
      <w:r w:rsidR="00AC5685" w:rsidRPr="00AC5685">
        <w:rPr>
          <w:rFonts w:asciiTheme="minorHAnsi" w:hAnsiTheme="minorHAnsi" w:cstheme="minorHAnsi"/>
          <w:szCs w:val="24"/>
        </w:rPr>
        <w:t>3.1.2. photon HDF5 data files being loaded</w:t>
      </w:r>
      <w:r w:rsidR="00AC5685">
        <w:rPr>
          <w:rFonts w:asciiTheme="minorHAnsi" w:hAnsiTheme="minorHAnsi" w:cstheme="minorHAnsi"/>
          <w:szCs w:val="24"/>
        </w:rPr>
        <w:t>.png</w:t>
      </w:r>
      <w:r>
        <w:t xml:space="preserve"> </w:t>
      </w:r>
    </w:p>
    <w:p w14:paraId="283CA09A" w14:textId="72D27591" w:rsidR="00CC74ED" w:rsidRDefault="00AC5685" w:rsidP="00CC74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AC5685">
        <w:rPr>
          <w:rFonts w:asciiTheme="minorHAnsi" w:hAnsiTheme="minorHAnsi" w:cstheme="minorHAnsi"/>
        </w:rPr>
        <w:t>3.1.3. background rate</w:t>
      </w:r>
      <w:r>
        <w:rPr>
          <w:rFonts w:asciiTheme="minorHAnsi" w:hAnsiTheme="minorHAnsi" w:cstheme="minorHAnsi"/>
        </w:rPr>
        <w:t xml:space="preserve">.png and </w:t>
      </w:r>
      <w:r w:rsidRPr="00AC5685">
        <w:rPr>
          <w:rFonts w:asciiTheme="minorHAnsi" w:hAnsiTheme="minorHAnsi" w:cstheme="minorHAnsi"/>
        </w:rPr>
        <w:t>3.1.3. plotting background rate</w:t>
      </w:r>
      <w:r>
        <w:rPr>
          <w:rFonts w:asciiTheme="minorHAnsi" w:hAnsiTheme="minorHAnsi" w:cstheme="minorHAnsi"/>
        </w:rPr>
        <w:t>.png</w:t>
      </w:r>
      <w:r w:rsidRPr="00AC5685">
        <w:rPr>
          <w:rStyle w:val="Vid"/>
        </w:rPr>
        <w:t xml:space="preserve"> </w:t>
      </w:r>
    </w:p>
    <w:p w14:paraId="745503F2" w14:textId="165B3089" w:rsidR="00CC74ED" w:rsidRDefault="00FF5805" w:rsidP="00CC74ED">
      <w:pPr>
        <w:pStyle w:val="ListParagraph"/>
        <w:spacing w:before="120"/>
        <w:ind w:left="1627"/>
        <w:contextualSpacing w:val="0"/>
        <w:rPr>
          <w:rStyle w:val="Vid"/>
        </w:rPr>
      </w:pPr>
      <w:r w:rsidRPr="00FF5805">
        <w:rPr>
          <w:rStyle w:val="Vid"/>
        </w:rPr>
        <w:t>Video editor: In the LAB MEDIA (.</w:t>
      </w:r>
      <w:proofErr w:type="spellStart"/>
      <w:r w:rsidRPr="00FF5805">
        <w:rPr>
          <w:rStyle w:val="Vid"/>
        </w:rPr>
        <w:t>png</w:t>
      </w:r>
      <w:proofErr w:type="spellEnd"/>
      <w:r w:rsidRPr="00FF5805">
        <w:rPr>
          <w:rStyle w:val="Vid"/>
        </w:rPr>
        <w:t xml:space="preserve"> images) f</w:t>
      </w:r>
      <w:r>
        <w:rPr>
          <w:rStyle w:val="Vid"/>
        </w:rPr>
        <w:t>or shot</w:t>
      </w:r>
      <w:r w:rsidR="00653313">
        <w:rPr>
          <w:rStyle w:val="Vid"/>
        </w:rPr>
        <w:t>s</w:t>
      </w:r>
      <w:r w:rsidRPr="00FF5805">
        <w:rPr>
          <w:rStyle w:val="Vid"/>
        </w:rPr>
        <w:t xml:space="preserve"> 3.1.2 to 3.11.1, the areas to be focused are highlighted in red boxes by the authors. </w:t>
      </w:r>
    </w:p>
    <w:p w14:paraId="70056032" w14:textId="77777777" w:rsidR="00DA18E1" w:rsidRPr="00FF5805" w:rsidRDefault="00DA18E1" w:rsidP="00DA18E1">
      <w:pPr>
        <w:spacing w:before="120"/>
        <w:rPr>
          <w:rStyle w:val="Vid"/>
        </w:rPr>
      </w:pPr>
    </w:p>
    <w:p w14:paraId="1371D6FC" w14:textId="169D1ACB" w:rsidR="00CE10F2" w:rsidRPr="00CC74ED" w:rsidRDefault="00CC74E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C74ED">
        <w:t xml:space="preserve">Move a time window of one photon at a time for 20 consecutive photons </w:t>
      </w:r>
      <w:r w:rsidR="00AC5685" w:rsidRPr="00AC5685">
        <w:t>and</w:t>
      </w:r>
      <w:r w:rsidR="00AC5685">
        <w:rPr>
          <w:b/>
          <w:bCs/>
        </w:rPr>
        <w:t xml:space="preserve"> </w:t>
      </w:r>
      <w:r w:rsidR="00AC5685">
        <w:t>c</w:t>
      </w:r>
      <w:r w:rsidRPr="00CC74ED">
        <w:t xml:space="preserve">ollect the photon data if the instantaneous photon rate-F is at least 11 times larger than the BG rate for that period of the data acquisition </w:t>
      </w:r>
      <w:r w:rsidRPr="00CC74ED">
        <w:rPr>
          <w:b/>
          <w:bCs/>
        </w:rPr>
        <w:t>[</w:t>
      </w:r>
      <w:r w:rsidR="00AC5685">
        <w:rPr>
          <w:b/>
          <w:bCs/>
        </w:rPr>
        <w:t>1</w:t>
      </w:r>
      <w:r w:rsidRPr="00CC74ED">
        <w:rPr>
          <w:b/>
          <w:bCs/>
        </w:rPr>
        <w:t>]</w:t>
      </w:r>
      <w:r w:rsidRPr="00CC74ED">
        <w:t>.</w:t>
      </w:r>
    </w:p>
    <w:p w14:paraId="6FB21EC4" w14:textId="147F5520" w:rsidR="00AC5685" w:rsidRPr="00AC4A56" w:rsidRDefault="00AC5685" w:rsidP="00AC4A5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AC5685">
        <w:rPr>
          <w:rFonts w:asciiTheme="minorHAnsi" w:hAnsiTheme="minorHAnsi" w:cstheme="minorHAnsi"/>
        </w:rPr>
        <w:t>3.2.1 Time window being moved.</w:t>
      </w:r>
      <w:r>
        <w:rPr>
          <w:rFonts w:asciiTheme="minorHAnsi" w:hAnsiTheme="minorHAnsi" w:cstheme="minorHAnsi"/>
        </w:rPr>
        <w:t xml:space="preserve">png </w:t>
      </w:r>
    </w:p>
    <w:p w14:paraId="73F15AB4" w14:textId="77777777" w:rsidR="00AC4A56" w:rsidRPr="00AC5685" w:rsidRDefault="00AC4A56" w:rsidP="00AC4A5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4386ABA8" w:rsidR="00450B27" w:rsidRPr="00CC74ED" w:rsidRDefault="00CC74E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C74ED">
        <w:t>Calculate the bu</w:t>
      </w:r>
      <w:r>
        <w:t>r</w:t>
      </w:r>
      <w:r w:rsidRPr="00CC74ED">
        <w:t xml:space="preserve">st size- the amount of photons in a burst, </w:t>
      </w:r>
      <w:r>
        <w:t xml:space="preserve">the </w:t>
      </w:r>
      <w:r w:rsidRPr="00CC74ED">
        <w:t xml:space="preserve">burst duration- the time difference between the last and first photon detection times in a burst </w:t>
      </w:r>
      <w:r w:rsidRPr="00CC74ED">
        <w:rPr>
          <w:b/>
          <w:bCs/>
        </w:rPr>
        <w:t>[1]</w:t>
      </w:r>
      <w:r w:rsidRPr="00CC74ED">
        <w:t xml:space="preserve">, </w:t>
      </w:r>
      <w:r>
        <w:t xml:space="preserve">the </w:t>
      </w:r>
      <w:r w:rsidRPr="00CC74ED">
        <w:t xml:space="preserve">burst brightness- the largest value of the instantaneous photon rate in a burst, and </w:t>
      </w:r>
      <w:r>
        <w:t xml:space="preserve">the </w:t>
      </w:r>
      <w:r w:rsidRPr="00CC74ED">
        <w:t>burst separation-</w:t>
      </w:r>
      <w:r>
        <w:t xml:space="preserve"> </w:t>
      </w:r>
      <w:r w:rsidRPr="00CC74ED">
        <w:t xml:space="preserve">the time interval between consecutive bursts </w:t>
      </w:r>
      <w:r w:rsidRPr="00CC74ED">
        <w:rPr>
          <w:b/>
          <w:bCs/>
        </w:rPr>
        <w:t>[2]</w:t>
      </w:r>
      <w:r w:rsidRPr="00CC74ED">
        <w:t>.</w:t>
      </w:r>
    </w:p>
    <w:p w14:paraId="7401A94C" w14:textId="5666945C" w:rsidR="00875BE8" w:rsidRDefault="00AC568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AC5685">
        <w:rPr>
          <w:rFonts w:asciiTheme="minorHAnsi" w:hAnsiTheme="minorHAnsi" w:cstheme="minorHAnsi"/>
        </w:rPr>
        <w:t>3.3.1.  burst duration being calculated_1</w:t>
      </w:r>
      <w:r>
        <w:rPr>
          <w:rFonts w:asciiTheme="minorHAnsi" w:hAnsiTheme="minorHAnsi" w:cstheme="minorHAnsi"/>
        </w:rPr>
        <w:t>.png</w:t>
      </w:r>
    </w:p>
    <w:p w14:paraId="7B7391C0" w14:textId="07D5704B" w:rsidR="00CC74ED" w:rsidRDefault="00501C4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501C4E">
        <w:rPr>
          <w:rFonts w:asciiTheme="minorHAnsi" w:hAnsiTheme="minorHAnsi" w:cstheme="minorHAnsi"/>
        </w:rPr>
        <w:t>3.3.2 The burst brightness</w:t>
      </w:r>
      <w:r w:rsidR="00CC74ED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png</w:t>
      </w:r>
    </w:p>
    <w:p w14:paraId="50CCA138" w14:textId="77777777" w:rsidR="00CC74ED" w:rsidRPr="00B07A3B" w:rsidRDefault="00CC74ED" w:rsidP="00CC74E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5D0A987" w14:textId="5D112F56" w:rsidR="00D96B09" w:rsidRPr="00CC74ED" w:rsidRDefault="00CC74ED" w:rsidP="00D96B0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C74ED">
        <w:t xml:space="preserve">Plot the histogram of burst brightness values with the events axis in a logarithmic scale </w:t>
      </w:r>
      <w:r w:rsidRPr="00CC74ED">
        <w:rPr>
          <w:b/>
          <w:bCs/>
        </w:rPr>
        <w:t>[1]</w:t>
      </w:r>
      <w:r w:rsidRPr="00CC74ED">
        <w:t>. Define the burst brightness threshold as the minimal burst brightness value from which the histogram exhibits a decaying pattern</w:t>
      </w:r>
      <w:r w:rsidRPr="00044002">
        <w:t xml:space="preserve"> </w:t>
      </w:r>
      <w:r w:rsidR="00044002" w:rsidRPr="00044002">
        <w:t xml:space="preserve">and </w:t>
      </w:r>
      <w:r w:rsidR="00044002">
        <w:t>s</w:t>
      </w:r>
      <w:r w:rsidRPr="00CC74ED">
        <w:t xml:space="preserve">elect the bursts with brightness values larger than the burst brightness threshold </w:t>
      </w:r>
      <w:r w:rsidRPr="00CC74ED">
        <w:rPr>
          <w:b/>
          <w:bCs/>
        </w:rPr>
        <w:t>[</w:t>
      </w:r>
      <w:r w:rsidR="00044002">
        <w:rPr>
          <w:b/>
          <w:bCs/>
        </w:rPr>
        <w:t>2</w:t>
      </w:r>
      <w:r w:rsidRPr="00CC74ED">
        <w:rPr>
          <w:b/>
          <w:bCs/>
        </w:rPr>
        <w:t>]</w:t>
      </w:r>
      <w:r w:rsidRPr="00CC74ED">
        <w:t>.</w:t>
      </w:r>
    </w:p>
    <w:p w14:paraId="51045BC3" w14:textId="43E46B4F" w:rsidR="00D96B09" w:rsidRDefault="00501C4E" w:rsidP="00AC4A5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501C4E">
        <w:rPr>
          <w:rFonts w:asciiTheme="minorHAnsi" w:hAnsiTheme="minorHAnsi" w:cstheme="minorHAnsi"/>
        </w:rPr>
        <w:t>3.4.1 The histogram being plotted.</w:t>
      </w:r>
      <w:r>
        <w:rPr>
          <w:rFonts w:asciiTheme="minorHAnsi" w:hAnsiTheme="minorHAnsi" w:cstheme="minorHAnsi"/>
        </w:rPr>
        <w:t xml:space="preserve">png </w:t>
      </w:r>
    </w:p>
    <w:p w14:paraId="5E2AA3D2" w14:textId="481BCF5D" w:rsidR="00CC74ED" w:rsidRPr="00CC74ED" w:rsidRDefault="00044002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044002">
        <w:rPr>
          <w:rFonts w:asciiTheme="minorHAnsi" w:hAnsiTheme="minorHAnsi" w:cstheme="minorHAnsi"/>
        </w:rPr>
        <w:t>3.4.2. The burst brightness threshold being defined</w:t>
      </w:r>
      <w:r w:rsidR="00CC74ED">
        <w:t>.</w:t>
      </w:r>
    </w:p>
    <w:p w14:paraId="330444D0" w14:textId="77777777" w:rsidR="00CC74ED" w:rsidRPr="00B07A3B" w:rsidRDefault="00CC74ED" w:rsidP="00CC74E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F4118C4" w14:textId="4F2E788C" w:rsidR="00D96B09" w:rsidRPr="00CC74ED" w:rsidRDefault="00CC74ED" w:rsidP="00D96B0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C74ED">
        <w:rPr>
          <w:rFonts w:asciiTheme="minorHAnsi" w:hAnsiTheme="minorHAnsi" w:cstheme="minorHAnsi"/>
        </w:rPr>
        <w:t xml:space="preserve">For the </w:t>
      </w:r>
      <w:r w:rsidRPr="00CC74ED">
        <w:t>burst mean fluorescence lifetime</w:t>
      </w:r>
      <w:r w:rsidR="00A07BBC">
        <w:t xml:space="preserve"> measurement</w:t>
      </w:r>
      <w:r w:rsidRPr="00CC74ED">
        <w:t xml:space="preserve">, plot the histogram of photon </w:t>
      </w:r>
      <w:proofErr w:type="spellStart"/>
      <w:r w:rsidRPr="00CC74ED">
        <w:t>nanotime</w:t>
      </w:r>
      <w:proofErr w:type="spellEnd"/>
      <w:r w:rsidRPr="00CC74ED">
        <w:t xml:space="preserve"> for all photons in </w:t>
      </w:r>
      <w:r w:rsidR="00A07BBC">
        <w:t xml:space="preserve">the </w:t>
      </w:r>
      <w:r w:rsidRPr="00CC74ED">
        <w:t xml:space="preserve">selected bursts with the photon counts axis in a logarithmic scale </w:t>
      </w:r>
      <w:r w:rsidRPr="00CC74ED">
        <w:rPr>
          <w:b/>
          <w:bCs/>
        </w:rPr>
        <w:t>[1]</w:t>
      </w:r>
      <w:r w:rsidRPr="00CC74ED">
        <w:t xml:space="preserve">. Define the </w:t>
      </w:r>
      <w:proofErr w:type="spellStart"/>
      <w:r w:rsidRPr="00CC74ED">
        <w:t>nanotime</w:t>
      </w:r>
      <w:proofErr w:type="spellEnd"/>
      <w:r w:rsidRPr="00CC74ED">
        <w:t xml:space="preserve"> threshold as the minimal </w:t>
      </w:r>
      <w:proofErr w:type="spellStart"/>
      <w:r w:rsidRPr="00CC74ED">
        <w:t>nanotime</w:t>
      </w:r>
      <w:proofErr w:type="spellEnd"/>
      <w:r w:rsidRPr="00CC74ED">
        <w:t xml:space="preserve"> value from which the histogram of photon </w:t>
      </w:r>
      <w:proofErr w:type="spellStart"/>
      <w:r w:rsidRPr="00CC74ED">
        <w:t>nanotimes</w:t>
      </w:r>
      <w:proofErr w:type="spellEnd"/>
      <w:r w:rsidRPr="00CC74ED">
        <w:t xml:space="preserve"> exhibits a decaying pattern </w:t>
      </w:r>
      <w:r w:rsidRPr="00CC74ED">
        <w:rPr>
          <w:b/>
          <w:bCs/>
        </w:rPr>
        <w:t>[2]</w:t>
      </w:r>
      <w:r w:rsidRPr="00CC74ED">
        <w:t>.</w:t>
      </w:r>
    </w:p>
    <w:p w14:paraId="6F5FD145" w14:textId="659E7B23" w:rsidR="00D96B09" w:rsidRPr="00044002" w:rsidRDefault="00044002" w:rsidP="00AC4A5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044002">
        <w:rPr>
          <w:rFonts w:asciiTheme="minorHAnsi" w:hAnsiTheme="minorHAnsi" w:cstheme="minorHAnsi"/>
        </w:rPr>
        <w:t>3.5.1. The histogram being plotted.</w:t>
      </w:r>
      <w:r>
        <w:rPr>
          <w:rFonts w:asciiTheme="minorHAnsi" w:hAnsiTheme="minorHAnsi" w:cstheme="minorHAnsi"/>
        </w:rPr>
        <w:t>png</w:t>
      </w:r>
      <w:r w:rsidRPr="00044002">
        <w:rPr>
          <w:rFonts w:asciiTheme="minorHAnsi" w:hAnsiTheme="minorHAnsi" w:cstheme="minorHAnsi"/>
          <w:i/>
          <w:iCs/>
          <w:color w:val="0033CC"/>
        </w:rPr>
        <w:t xml:space="preserve"> </w:t>
      </w:r>
    </w:p>
    <w:p w14:paraId="7CED35FF" w14:textId="43F64E90" w:rsidR="00CC74ED" w:rsidRPr="00CC74ED" w:rsidRDefault="00044002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044002">
        <w:rPr>
          <w:rFonts w:asciiTheme="minorHAnsi" w:hAnsiTheme="minorHAnsi" w:cstheme="minorHAnsi"/>
        </w:rPr>
        <w:t xml:space="preserve">3.5.2. The </w:t>
      </w:r>
      <w:proofErr w:type="spellStart"/>
      <w:r w:rsidRPr="00044002">
        <w:rPr>
          <w:rFonts w:asciiTheme="minorHAnsi" w:hAnsiTheme="minorHAnsi" w:cstheme="minorHAnsi"/>
        </w:rPr>
        <w:t>nanotime</w:t>
      </w:r>
      <w:proofErr w:type="spellEnd"/>
      <w:r w:rsidRPr="00044002">
        <w:rPr>
          <w:rFonts w:asciiTheme="minorHAnsi" w:hAnsiTheme="minorHAnsi" w:cstheme="minorHAnsi"/>
        </w:rPr>
        <w:t xml:space="preserve"> threshold being defined.</w:t>
      </w:r>
      <w:r>
        <w:rPr>
          <w:rFonts w:asciiTheme="minorHAnsi" w:hAnsiTheme="minorHAnsi" w:cstheme="minorHAnsi"/>
        </w:rPr>
        <w:t>png</w:t>
      </w:r>
    </w:p>
    <w:p w14:paraId="6DAC594B" w14:textId="77777777" w:rsidR="00CC74ED" w:rsidRPr="00B07A3B" w:rsidRDefault="00CC74ED" w:rsidP="00CC74E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9EC3B80" w14:textId="63F4B5E6" w:rsidR="00D96B09" w:rsidRPr="00CC74ED" w:rsidRDefault="00CC74ED" w:rsidP="00D96B0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C74ED">
        <w:t xml:space="preserve">Select only those photons with </w:t>
      </w:r>
      <w:proofErr w:type="spellStart"/>
      <w:r w:rsidRPr="00CC74ED">
        <w:t>nanotimes</w:t>
      </w:r>
      <w:proofErr w:type="spellEnd"/>
      <w:r w:rsidRPr="00CC74ED">
        <w:t xml:space="preserve"> larger than the </w:t>
      </w:r>
      <w:proofErr w:type="spellStart"/>
      <w:r w:rsidRPr="00CC74ED">
        <w:t>nanotime</w:t>
      </w:r>
      <w:proofErr w:type="spellEnd"/>
      <w:r w:rsidRPr="00CC74ED">
        <w:t xml:space="preserve"> threshold </w:t>
      </w:r>
      <w:r w:rsidRPr="00CC74ED">
        <w:rPr>
          <w:b/>
          <w:bCs/>
        </w:rPr>
        <w:t>[1]</w:t>
      </w:r>
      <w:r w:rsidRPr="00CC74ED">
        <w:t xml:space="preserve">. Calculate the algebraic average of all the selected photon </w:t>
      </w:r>
      <w:proofErr w:type="spellStart"/>
      <w:r w:rsidRPr="00CC74ED">
        <w:t>nanotimes</w:t>
      </w:r>
      <w:proofErr w:type="spellEnd"/>
      <w:r w:rsidRPr="00CC74ED">
        <w:t xml:space="preserve"> </w:t>
      </w:r>
      <w:r w:rsidRPr="00CC74ED">
        <w:rPr>
          <w:b/>
          <w:bCs/>
        </w:rPr>
        <w:t>[2]</w:t>
      </w:r>
      <w:r w:rsidRPr="00CC74ED">
        <w:t>.</w:t>
      </w:r>
    </w:p>
    <w:p w14:paraId="06B38C06" w14:textId="03599241" w:rsidR="00D96B09" w:rsidRDefault="00044002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044002">
        <w:rPr>
          <w:rFonts w:asciiTheme="minorHAnsi" w:hAnsiTheme="minorHAnsi" w:cstheme="minorHAnsi"/>
        </w:rPr>
        <w:t>3.6.1. The photons being selected</w:t>
      </w:r>
      <w:r w:rsidR="00CC74ED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png</w:t>
      </w:r>
    </w:p>
    <w:p w14:paraId="6C9B5AED" w14:textId="1FED4DC0" w:rsidR="00CC74ED" w:rsidRDefault="00044002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044002">
        <w:rPr>
          <w:rFonts w:asciiTheme="minorHAnsi" w:hAnsiTheme="minorHAnsi" w:cstheme="minorHAnsi"/>
        </w:rPr>
        <w:t xml:space="preserve">3.6.2. The algebraic average of all the selected photon </w:t>
      </w:r>
      <w:proofErr w:type="spellStart"/>
      <w:r w:rsidRPr="00044002">
        <w:rPr>
          <w:rFonts w:asciiTheme="minorHAnsi" w:hAnsiTheme="minorHAnsi" w:cstheme="minorHAnsi"/>
        </w:rPr>
        <w:t>nanotimes</w:t>
      </w:r>
      <w:proofErr w:type="spellEnd"/>
      <w:r w:rsidRPr="00044002">
        <w:rPr>
          <w:rFonts w:asciiTheme="minorHAnsi" w:hAnsiTheme="minorHAnsi" w:cstheme="minorHAnsi"/>
        </w:rPr>
        <w:t xml:space="preserve"> being calculated.</w:t>
      </w:r>
      <w:r>
        <w:rPr>
          <w:rFonts w:asciiTheme="minorHAnsi" w:hAnsiTheme="minorHAnsi" w:cstheme="minorHAnsi"/>
        </w:rPr>
        <w:t xml:space="preserve">png </w:t>
      </w:r>
    </w:p>
    <w:p w14:paraId="6DCC8302" w14:textId="77777777" w:rsidR="00044002" w:rsidRPr="00CC74ED" w:rsidRDefault="00044002" w:rsidP="0004400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0F7296" w14:textId="3B0E2DB4" w:rsidR="00D96B09" w:rsidRPr="00DE6B31" w:rsidRDefault="00CC74ED" w:rsidP="00D96B0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E6B31">
        <w:t xml:space="preserve">Subtract the </w:t>
      </w:r>
      <w:proofErr w:type="spellStart"/>
      <w:r w:rsidRPr="00DE6B31">
        <w:t>nanotime</w:t>
      </w:r>
      <w:proofErr w:type="spellEnd"/>
      <w:r w:rsidRPr="00DE6B31">
        <w:t xml:space="preserve"> threshold from the photon </w:t>
      </w:r>
      <w:proofErr w:type="spellStart"/>
      <w:r w:rsidRPr="00DE6B31">
        <w:t>nanotime</w:t>
      </w:r>
      <w:proofErr w:type="spellEnd"/>
      <w:r w:rsidRPr="00DE6B31">
        <w:t xml:space="preserve"> algebraic average. The obtained value is the mean photon </w:t>
      </w:r>
      <w:proofErr w:type="spellStart"/>
      <w:r w:rsidRPr="00DE6B31">
        <w:t>nanotime</w:t>
      </w:r>
      <w:proofErr w:type="spellEnd"/>
      <w:r w:rsidRPr="00DE6B31">
        <w:t xml:space="preserve"> of the burst, directly proportional to the mean fluorescence lifetime </w:t>
      </w:r>
      <w:r w:rsidRPr="00DE6B31">
        <w:rPr>
          <w:b/>
          <w:bCs/>
        </w:rPr>
        <w:t>[1]</w:t>
      </w:r>
      <w:r w:rsidRPr="00DE6B31">
        <w:t>.</w:t>
      </w:r>
    </w:p>
    <w:p w14:paraId="38ABA502" w14:textId="7D00BA05" w:rsidR="00D96B09" w:rsidRPr="00DE6B31" w:rsidRDefault="00044002" w:rsidP="00D96B0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044002">
        <w:rPr>
          <w:rFonts w:asciiTheme="minorHAnsi" w:hAnsiTheme="minorHAnsi" w:cstheme="minorHAnsi"/>
        </w:rPr>
        <w:t>3.7.1. Subtraction being performed</w:t>
      </w:r>
      <w:r>
        <w:rPr>
          <w:rFonts w:asciiTheme="minorHAnsi" w:hAnsiTheme="minorHAnsi" w:cstheme="minorHAnsi"/>
        </w:rPr>
        <w:t>.png</w:t>
      </w:r>
    </w:p>
    <w:p w14:paraId="40E8895A" w14:textId="77777777" w:rsidR="00CC74ED" w:rsidRPr="00B07A3B" w:rsidRDefault="00CC74ED" w:rsidP="00CC74E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55E6B67" w14:textId="5A230EFF" w:rsidR="00CC74ED" w:rsidRPr="00CC74ED" w:rsidRDefault="00CC74ED" w:rsidP="006C497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C74ED">
        <w:t xml:space="preserve">Plot the histogram of all the burst mean fluorescence lifetimes </w:t>
      </w:r>
      <w:r w:rsidRPr="00CC74ED">
        <w:rPr>
          <w:b/>
          <w:bCs/>
        </w:rPr>
        <w:t>[1]</w:t>
      </w:r>
      <w:r w:rsidRPr="00CC74ED">
        <w:t xml:space="preserve">. The centrally distributed </w:t>
      </w:r>
      <w:r w:rsidR="00A07BBC">
        <w:t>subpopulation</w:t>
      </w:r>
      <w:r w:rsidRPr="00CC74ED">
        <w:t xml:space="preserve">s of fluorescence lifetime may appear. The </w:t>
      </w:r>
      <w:r w:rsidR="00A07BBC">
        <w:t>subpopulation</w:t>
      </w:r>
      <w:r w:rsidRPr="00CC74ED">
        <w:t xml:space="preserve">s with lower value averages represent the molecule species with </w:t>
      </w:r>
      <w:r w:rsidR="00E653EC">
        <w:t>sulfo-Cy3</w:t>
      </w:r>
      <w:r w:rsidRPr="00CC74ED">
        <w:t xml:space="preserve"> that were not sterically obstructed </w:t>
      </w:r>
      <w:r w:rsidRPr="00CC74ED">
        <w:rPr>
          <w:b/>
          <w:bCs/>
        </w:rPr>
        <w:t>[2]</w:t>
      </w:r>
      <w:r w:rsidRPr="00CC74ED">
        <w:t>.</w:t>
      </w:r>
    </w:p>
    <w:p w14:paraId="20809BF2" w14:textId="658FB253" w:rsidR="00CC74ED" w:rsidRPr="00AC4A56" w:rsidRDefault="00044002" w:rsidP="00AC4A5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>
        <w:rPr>
          <w:rFonts w:asciiTheme="minorHAnsi" w:hAnsiTheme="minorHAnsi" w:cstheme="minorHAnsi"/>
        </w:rPr>
        <w:t xml:space="preserve">LAB MEDIA: </w:t>
      </w:r>
      <w:r w:rsidRPr="00044002">
        <w:rPr>
          <w:rFonts w:asciiTheme="minorHAnsi" w:hAnsiTheme="minorHAnsi" w:cstheme="minorHAnsi"/>
        </w:rPr>
        <w:t>3.8.1. The histogram being plotted</w:t>
      </w:r>
      <w:r w:rsidR="00AC4A56">
        <w:rPr>
          <w:rFonts w:asciiTheme="minorHAnsi" w:hAnsiTheme="minorHAnsi" w:cstheme="minorHAnsi"/>
        </w:rPr>
        <w:t>.</w:t>
      </w:r>
    </w:p>
    <w:p w14:paraId="00EB486B" w14:textId="7BB55257" w:rsidR="00CC74ED" w:rsidRDefault="00044002" w:rsidP="00E945B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044002">
        <w:rPr>
          <w:rFonts w:asciiTheme="minorHAnsi" w:hAnsiTheme="minorHAnsi" w:cstheme="minorHAnsi"/>
        </w:rPr>
        <w:t>3.8.2. The subpopulations with lower value averages being indicated with a cursor.</w:t>
      </w:r>
      <w:r>
        <w:rPr>
          <w:rFonts w:asciiTheme="minorHAnsi" w:hAnsiTheme="minorHAnsi" w:cstheme="minorHAnsi"/>
        </w:rPr>
        <w:t xml:space="preserve">png </w:t>
      </w:r>
      <w:r w:rsidRPr="00597307">
        <w:rPr>
          <w:rStyle w:val="Vid"/>
        </w:rPr>
        <w:t>Video editor: Please emphasize the yellow line indicated with red arrow.</w:t>
      </w:r>
    </w:p>
    <w:p w14:paraId="6C089850" w14:textId="77777777" w:rsidR="00CC74ED" w:rsidRPr="00CC74ED" w:rsidRDefault="00CC74ED" w:rsidP="00CC74E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E60044" w14:textId="181536B8" w:rsidR="00D96B09" w:rsidRPr="00CC74ED" w:rsidRDefault="00CC74ED" w:rsidP="006C497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C74ED">
        <w:lastRenderedPageBreak/>
        <w:t xml:space="preserve">While the </w:t>
      </w:r>
      <w:r w:rsidR="00A07BBC">
        <w:t>subpopulation</w:t>
      </w:r>
      <w:r w:rsidRPr="00CC74ED">
        <w:t xml:space="preserve">s with higher value averages represent the molecule species with </w:t>
      </w:r>
      <w:r w:rsidR="006C4971">
        <w:t>sCy3</w:t>
      </w:r>
      <w:r w:rsidRPr="00CC74ED">
        <w:t xml:space="preserve"> that were more sterically obstructed </w:t>
      </w:r>
      <w:r w:rsidRPr="00CC74ED">
        <w:rPr>
          <w:b/>
          <w:bCs/>
        </w:rPr>
        <w:t>[1]</w:t>
      </w:r>
      <w:r w:rsidR="00044002">
        <w:t xml:space="preserve">. </w:t>
      </w:r>
      <w:r w:rsidRPr="00CC74ED">
        <w:t xml:space="preserve">For the slow between-burst dynamics assessment, plot the histogram of the burst separation times with a separation time axis in a logarithmic scale </w:t>
      </w:r>
      <w:r w:rsidRPr="00CC74ED">
        <w:rPr>
          <w:b/>
          <w:bCs/>
        </w:rPr>
        <w:t>[2]</w:t>
      </w:r>
      <w:r w:rsidRPr="00CC74ED">
        <w:t>.</w:t>
      </w:r>
    </w:p>
    <w:p w14:paraId="3E16A846" w14:textId="4B737D1D" w:rsidR="00CC74ED" w:rsidRPr="00044002" w:rsidRDefault="00597307" w:rsidP="00CC74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597307">
        <w:rPr>
          <w:rFonts w:asciiTheme="minorHAnsi" w:hAnsiTheme="minorHAnsi" w:cstheme="minorHAnsi"/>
        </w:rPr>
        <w:t>3.9.1. The subpopulations with higher value averages being indicated with a cursor.</w:t>
      </w:r>
      <w:r>
        <w:rPr>
          <w:rFonts w:asciiTheme="minorHAnsi" w:hAnsiTheme="minorHAnsi" w:cstheme="minorHAnsi"/>
        </w:rPr>
        <w:t xml:space="preserve">png </w:t>
      </w:r>
      <w:r w:rsidRPr="00597307">
        <w:rPr>
          <w:rStyle w:val="Vid"/>
        </w:rPr>
        <w:t>Video editor: Please emphasize the yellow line indicated with red arrow.</w:t>
      </w:r>
    </w:p>
    <w:p w14:paraId="393FACEE" w14:textId="32D4F8A0" w:rsidR="00CC74ED" w:rsidRPr="00AC4A56" w:rsidRDefault="00597307" w:rsidP="00AC4A5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</w:t>
      </w:r>
      <w:r w:rsidRPr="00597307">
        <w:t xml:space="preserve"> </w:t>
      </w:r>
      <w:r w:rsidRPr="00597307">
        <w:rPr>
          <w:rFonts w:asciiTheme="minorHAnsi" w:hAnsiTheme="minorHAnsi" w:cstheme="minorHAnsi"/>
        </w:rPr>
        <w:t>3.9.2. The histogram being plotted.</w:t>
      </w:r>
      <w:r w:rsidRPr="00597307">
        <w:rPr>
          <w:rFonts w:asciiTheme="minorHAnsi" w:hAnsiTheme="minorHAnsi" w:cstheme="minorHAnsi"/>
          <w:i/>
          <w:iCs/>
          <w:color w:val="0033CC"/>
        </w:rPr>
        <w:t xml:space="preserve"> </w:t>
      </w:r>
    </w:p>
    <w:p w14:paraId="2F52EDC3" w14:textId="77777777" w:rsidR="00AC4A56" w:rsidRPr="00B07A3B" w:rsidRDefault="00AC4A56" w:rsidP="00AC4A5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2E3EF87" w14:textId="0EA94DB8" w:rsidR="0014321E" w:rsidRPr="0014321E" w:rsidRDefault="0014321E" w:rsidP="00D96B0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4321E">
        <w:t xml:space="preserve">Select to save all the pairs of the consecutive bursts that are separated by less than a maximal separation time that defines the same-molecule </w:t>
      </w:r>
      <w:r w:rsidR="00A07BBC">
        <w:t>subpopulation</w:t>
      </w:r>
      <w:r w:rsidRPr="0014321E">
        <w:t xml:space="preserve"> </w:t>
      </w:r>
      <w:r w:rsidRPr="0014321E">
        <w:rPr>
          <w:b/>
          <w:bCs/>
        </w:rPr>
        <w:t>[1]</w:t>
      </w:r>
      <w:r w:rsidRPr="0014321E">
        <w:t>.</w:t>
      </w:r>
    </w:p>
    <w:p w14:paraId="01776838" w14:textId="31BA94C9" w:rsidR="0014321E" w:rsidRPr="0014321E" w:rsidRDefault="00597307" w:rsidP="0014321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597307">
        <w:rPr>
          <w:rFonts w:asciiTheme="minorHAnsi" w:hAnsiTheme="minorHAnsi" w:cstheme="minorHAnsi"/>
        </w:rPr>
        <w:t>3.10.1. Pairs of the bursts being selected.</w:t>
      </w:r>
      <w:r>
        <w:rPr>
          <w:rFonts w:asciiTheme="minorHAnsi" w:hAnsiTheme="minorHAnsi" w:cstheme="minorHAnsi"/>
        </w:rPr>
        <w:t>png</w:t>
      </w:r>
    </w:p>
    <w:p w14:paraId="54133F7C" w14:textId="77777777" w:rsidR="0014321E" w:rsidRPr="0014321E" w:rsidRDefault="0014321E" w:rsidP="0014321E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F8776BA" w14:textId="0EF79F3B" w:rsidR="00D96B09" w:rsidRPr="0014321E" w:rsidRDefault="0014321E" w:rsidP="00D96B0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4321E">
        <w:t xml:space="preserve">Plot a histogram or a scatter plot of the mean fluorescence lifetimes of the first and second bursts for all pairs of the bursts that recurred below a certain separation time threshold </w:t>
      </w:r>
      <w:r w:rsidRPr="0014321E">
        <w:rPr>
          <w:b/>
          <w:bCs/>
        </w:rPr>
        <w:t>[1]</w:t>
      </w:r>
      <w:r w:rsidRPr="0014321E">
        <w:t>.</w:t>
      </w:r>
    </w:p>
    <w:p w14:paraId="48471182" w14:textId="6D081A2E" w:rsidR="009055DD" w:rsidRPr="00B21BC9" w:rsidRDefault="00597307" w:rsidP="00AC4A5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</w:t>
      </w:r>
      <w:r w:rsidRPr="00597307">
        <w:t xml:space="preserve"> </w:t>
      </w:r>
      <w:r w:rsidRPr="00597307">
        <w:rPr>
          <w:rFonts w:asciiTheme="minorHAnsi" w:hAnsiTheme="minorHAnsi" w:cstheme="minorHAnsi"/>
        </w:rPr>
        <w:t>3.11.1. The histogram is generated_1</w:t>
      </w:r>
      <w:r>
        <w:rPr>
          <w:rFonts w:asciiTheme="minorHAnsi" w:hAnsiTheme="minorHAnsi" w:cstheme="minorHAnsi"/>
        </w:rPr>
        <w:t xml:space="preserve"> and </w:t>
      </w:r>
      <w:r w:rsidRPr="00597307">
        <w:rPr>
          <w:rFonts w:asciiTheme="minorHAnsi" w:hAnsiTheme="minorHAnsi" w:cstheme="minorHAnsi"/>
        </w:rPr>
        <w:t>3.11.1. The histogram is generated_</w:t>
      </w:r>
      <w:r>
        <w:rPr>
          <w:rFonts w:asciiTheme="minorHAnsi" w:hAnsiTheme="minorHAnsi" w:cstheme="minorHAnsi"/>
        </w:rPr>
        <w:t>2</w:t>
      </w:r>
      <w:r w:rsidRPr="00597307">
        <w:rPr>
          <w:rFonts w:asciiTheme="minorHAnsi" w:hAnsiTheme="minorHAnsi" w:cstheme="minorHAnsi"/>
          <w:i/>
          <w:iCs/>
          <w:color w:val="0033CC"/>
        </w:rPr>
        <w:t xml:space="preserve"> </w:t>
      </w: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1B7C8243" w14:textId="0BC78102" w:rsidR="005E2B7E" w:rsidRPr="00B07A3B" w:rsidRDefault="00873D1A" w:rsidP="00BC49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48048ED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003CB5">
        <w:rPr>
          <w:rFonts w:asciiTheme="minorHAnsi" w:hAnsiTheme="minorHAnsi" w:cstheme="minorHAnsi"/>
          <w:b/>
          <w:szCs w:val="24"/>
        </w:rPr>
        <w:t xml:space="preserve">Estimation of </w:t>
      </w:r>
      <w:r w:rsidR="00003CB5">
        <w:rPr>
          <w:b/>
          <w:bCs/>
        </w:rPr>
        <w:t>Mean fluorescence lifetime and Burst Recurrence Analysis</w:t>
      </w:r>
    </w:p>
    <w:p w14:paraId="0F8731B3" w14:textId="5A9793FD" w:rsidR="0016666C" w:rsidRPr="0016666C" w:rsidRDefault="0016666C" w:rsidP="002859B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The histograms of the mean fluorescence lifetimes of a single </w:t>
      </w:r>
      <w:r w:rsidR="00E653EC">
        <w:t>s</w:t>
      </w:r>
      <w:r w:rsidR="009C668C">
        <w:t xml:space="preserve">Cy3-labeled </w:t>
      </w:r>
      <w:r>
        <w:t>α-Syn</w:t>
      </w:r>
      <w:r w:rsidR="009C668C">
        <w:t>-56</w:t>
      </w:r>
      <w:r>
        <w:t xml:space="preserve"> molecule </w:t>
      </w:r>
      <w:r w:rsidRPr="0016666C">
        <w:rPr>
          <w:b/>
          <w:bCs/>
        </w:rPr>
        <w:t>[1]</w:t>
      </w:r>
      <w:r>
        <w:t xml:space="preserve"> showed that the first subpopulation had a characteristic fluorescence lifetime of 1.6 nanoseconds and representing α-Syn conformational states with few protein surfaces in the vicinity of residue</w:t>
      </w:r>
      <w:r w:rsidR="009A1E87">
        <w:t>-</w:t>
      </w:r>
      <w:r>
        <w:t xml:space="preserve">56 </w:t>
      </w:r>
      <w:r w:rsidRPr="0016666C">
        <w:rPr>
          <w:b/>
          <w:bCs/>
        </w:rPr>
        <w:t>[2]</w:t>
      </w:r>
      <w:r>
        <w:t>.</w:t>
      </w:r>
    </w:p>
    <w:p w14:paraId="065DE522" w14:textId="339FBD6F" w:rsidR="0016666C" w:rsidRPr="00B07A3B" w:rsidRDefault="0016666C" w:rsidP="0016666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</w:t>
      </w:r>
    </w:p>
    <w:p w14:paraId="5B2BEF7D" w14:textId="5DE68942" w:rsidR="0016666C" w:rsidRPr="00B07A3B" w:rsidRDefault="0016666C" w:rsidP="0016666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 </w:t>
      </w:r>
      <w:r w:rsidRPr="0016666C">
        <w:rPr>
          <w:rStyle w:val="Vid"/>
        </w:rPr>
        <w:t>Video editor: Please emphasize the peaks around the yellow vertical line</w:t>
      </w:r>
      <w:r>
        <w:rPr>
          <w:rStyle w:val="Vid"/>
        </w:rPr>
        <w:t xml:space="preserve"> at 1.6 ns in the graph</w:t>
      </w:r>
      <w:r w:rsidRPr="0016666C">
        <w:rPr>
          <w:rStyle w:val="Vid"/>
        </w:rPr>
        <w:t>.</w:t>
      </w:r>
    </w:p>
    <w:p w14:paraId="77E0CE79" w14:textId="77777777" w:rsidR="0016666C" w:rsidRPr="0016666C" w:rsidRDefault="0016666C" w:rsidP="0016666C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7527F4E" w14:textId="41B442BF" w:rsidR="0016666C" w:rsidRPr="0016666C" w:rsidRDefault="0016666C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The second subpopulation had a characteristic fluorescence lifetime of 3.5 nanoseconds and representing α-Syn conformational states with more protein surfaces in the vicinity of residue</w:t>
      </w:r>
      <w:r w:rsidR="009A1E87">
        <w:t>-</w:t>
      </w:r>
      <w:r>
        <w:t xml:space="preserve">56 </w:t>
      </w:r>
      <w:r w:rsidRPr="0016666C">
        <w:rPr>
          <w:b/>
          <w:bCs/>
        </w:rPr>
        <w:t>[1]</w:t>
      </w:r>
      <w:r>
        <w:t>.</w:t>
      </w:r>
    </w:p>
    <w:p w14:paraId="033B07A7" w14:textId="22372289" w:rsidR="0016666C" w:rsidRPr="00B07A3B" w:rsidRDefault="0016666C" w:rsidP="0016666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</w:t>
      </w:r>
      <w:r w:rsidRPr="0016666C">
        <w:rPr>
          <w:rStyle w:val="Vid"/>
        </w:rPr>
        <w:t xml:space="preserve"> Video editor: Please emphasize the peaks around the yellow vertical line</w:t>
      </w:r>
      <w:r>
        <w:rPr>
          <w:rStyle w:val="Vid"/>
        </w:rPr>
        <w:t xml:space="preserve"> at 3.5 ns in the graph.</w:t>
      </w:r>
    </w:p>
    <w:p w14:paraId="7E3CF2C9" w14:textId="77777777" w:rsidR="0016666C" w:rsidRPr="0016666C" w:rsidRDefault="0016666C" w:rsidP="0016666C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963A18" w14:textId="264A43C1" w:rsidR="0016666C" w:rsidRPr="0016666C" w:rsidRDefault="0016666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9C668C">
        <w:rPr>
          <w:rFonts w:asciiTheme="minorHAnsi" w:hAnsiTheme="minorHAnsi" w:cstheme="minorHAnsi"/>
        </w:rPr>
        <w:t xml:space="preserve">The </w:t>
      </w:r>
      <w:r w:rsidR="00727343" w:rsidRPr="009C668C">
        <w:rPr>
          <w:rFonts w:asciiTheme="minorHAnsi" w:hAnsiTheme="minorHAnsi" w:cstheme="minorHAnsi"/>
        </w:rPr>
        <w:t>N</w:t>
      </w:r>
      <w:r w:rsidR="006A7C69" w:rsidRPr="009C668C">
        <w:rPr>
          <w:rFonts w:asciiTheme="minorHAnsi" w:hAnsiTheme="minorHAnsi" w:cstheme="minorHAnsi"/>
        </w:rPr>
        <w:t>on amyloi</w:t>
      </w:r>
      <w:r w:rsidR="00727343" w:rsidRPr="009C668C">
        <w:rPr>
          <w:rFonts w:asciiTheme="minorHAnsi" w:hAnsiTheme="minorHAnsi" w:cstheme="minorHAnsi"/>
        </w:rPr>
        <w:t xml:space="preserve">d </w:t>
      </w:r>
      <w:r w:rsidR="009C668C" w:rsidRPr="009C668C">
        <w:rPr>
          <w:rFonts w:asciiTheme="minorHAnsi" w:hAnsiTheme="minorHAnsi" w:cstheme="minorHAnsi"/>
        </w:rPr>
        <w:t>beta</w:t>
      </w:r>
      <w:r w:rsidR="00727343" w:rsidRPr="009C668C">
        <w:rPr>
          <w:rFonts w:asciiTheme="minorHAnsi" w:hAnsiTheme="minorHAnsi" w:cstheme="minorHAnsi"/>
        </w:rPr>
        <w:t>-</w:t>
      </w:r>
      <w:r w:rsidR="009C668C">
        <w:rPr>
          <w:rFonts w:asciiTheme="minorHAnsi" w:hAnsiTheme="minorHAnsi" w:cstheme="minorHAnsi"/>
        </w:rPr>
        <w:t>c</w:t>
      </w:r>
      <w:r w:rsidR="00727343" w:rsidRPr="009C668C">
        <w:rPr>
          <w:rFonts w:asciiTheme="minorHAnsi" w:hAnsiTheme="minorHAnsi" w:cstheme="minorHAnsi"/>
        </w:rPr>
        <w:t>omponent</w:t>
      </w:r>
      <w:r w:rsidR="006A7C69" w:rsidRPr="009C668C">
        <w:rPr>
          <w:rFonts w:asciiTheme="minorHAnsi" w:hAnsiTheme="minorHAnsi" w:cstheme="minorHAnsi"/>
        </w:rPr>
        <w:t xml:space="preserve"> </w:t>
      </w:r>
      <w:r w:rsidRPr="009C668C">
        <w:rPr>
          <w:rFonts w:asciiTheme="minorHAnsi" w:hAnsiTheme="minorHAnsi" w:cstheme="minorHAnsi"/>
        </w:rPr>
        <w:t>segments of α-Syn</w:t>
      </w:r>
      <w:r>
        <w:t xml:space="preserve"> molecules</w:t>
      </w:r>
      <w:r w:rsidR="002859B0">
        <w:t xml:space="preserve"> are known</w:t>
      </w:r>
      <w:r>
        <w:t xml:space="preserve"> </w:t>
      </w:r>
      <w:r w:rsidR="002859B0">
        <w:t xml:space="preserve">to </w:t>
      </w:r>
      <w:r>
        <w:t xml:space="preserve">adopt a helical hairpin structure upon binding to SDS vesicles </w:t>
      </w:r>
      <w:r w:rsidRPr="0016666C">
        <w:rPr>
          <w:b/>
          <w:bCs/>
        </w:rPr>
        <w:t>[1]</w:t>
      </w:r>
      <w:r>
        <w:t xml:space="preserve">, which was confirmed </w:t>
      </w:r>
      <w:r w:rsidR="002859B0">
        <w:t xml:space="preserve">as a single fluorescence lifetime population </w:t>
      </w:r>
      <w:r>
        <w:t>with a characteristic lifetime of approximately 3 nanoseconds and absence</w:t>
      </w:r>
      <w:r w:rsidR="006022B6">
        <w:t xml:space="preserve"> of</w:t>
      </w:r>
      <w:r>
        <w:t xml:space="preserve"> </w:t>
      </w:r>
      <w:r w:rsidR="002859B0">
        <w:t xml:space="preserve">the sub-population with the characteristic lifetime </w:t>
      </w:r>
      <w:r>
        <w:t xml:space="preserve">of 1.6 nanosecond </w:t>
      </w:r>
      <w:r w:rsidRPr="0016666C">
        <w:rPr>
          <w:b/>
          <w:bCs/>
        </w:rPr>
        <w:t>[2]</w:t>
      </w:r>
      <w:r>
        <w:t>.</w:t>
      </w:r>
    </w:p>
    <w:p w14:paraId="4E75A4CA" w14:textId="524C9833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6666C">
        <w:rPr>
          <w:rFonts w:asciiTheme="minorHAnsi" w:hAnsiTheme="minorHAnsi" w:cstheme="minorHAnsi"/>
          <w:szCs w:val="24"/>
        </w:rPr>
        <w:t xml:space="preserve"> Figure 1B</w:t>
      </w:r>
    </w:p>
    <w:p w14:paraId="62CE483A" w14:textId="65CF6D69" w:rsidR="0016666C" w:rsidRPr="00B07A3B" w:rsidRDefault="0016666C" w:rsidP="0016666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B </w:t>
      </w:r>
      <w:r w:rsidRPr="0016666C">
        <w:rPr>
          <w:rStyle w:val="Vid"/>
        </w:rPr>
        <w:t>Video editor: Please emphasize the peaks around the yellow vertical line</w:t>
      </w:r>
      <w:r>
        <w:rPr>
          <w:rStyle w:val="Vid"/>
        </w:rPr>
        <w:t xml:space="preserve"> at 3 ns in the graph.</w:t>
      </w:r>
    </w:p>
    <w:p w14:paraId="67C3EFAA" w14:textId="77777777" w:rsidR="0016666C" w:rsidRPr="00B07A3B" w:rsidRDefault="0016666C" w:rsidP="0016666C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73DCD7B3" w:rsidR="00395684" w:rsidRDefault="00BB7C9A" w:rsidP="005E1B8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The histogram of the separation times between consecutive single-molecule bursts</w:t>
      </w:r>
      <w:r w:rsidR="002859B0">
        <w:t xml:space="preserve"> reports </w:t>
      </w:r>
      <w:r w:rsidR="00F61373">
        <w:t>recurring molecules</w:t>
      </w:r>
      <w:r>
        <w:t xml:space="preserve"> </w:t>
      </w:r>
      <w:r w:rsidR="002859B0">
        <w:t xml:space="preserve">for </w:t>
      </w:r>
      <w:r w:rsidR="001F4F9B">
        <w:t xml:space="preserve">the </w:t>
      </w:r>
      <w:r w:rsidR="002859B0">
        <w:t xml:space="preserve">separation times faster than 100 milliseconds, where </w:t>
      </w:r>
      <w:r>
        <w:t>the first and second bursts arise from the same molecule</w:t>
      </w:r>
      <w:r w:rsidR="00F61373">
        <w:t xml:space="preserve"> </w:t>
      </w:r>
      <w:r w:rsidR="00F61373" w:rsidRPr="00F61373">
        <w:rPr>
          <w:b/>
          <w:bCs/>
        </w:rPr>
        <w:t>[1]</w:t>
      </w:r>
      <w:r w:rsidR="00F61373">
        <w:t>.</w:t>
      </w:r>
    </w:p>
    <w:p w14:paraId="1FC40BB7" w14:textId="38E5BD3B" w:rsidR="00C73574" w:rsidRDefault="00C73574" w:rsidP="00C7357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F61373">
        <w:rPr>
          <w:rFonts w:asciiTheme="minorHAnsi" w:hAnsiTheme="minorHAnsi" w:cstheme="minorHAnsi"/>
          <w:szCs w:val="24"/>
        </w:rPr>
        <w:t xml:space="preserve"> Figure 2A</w:t>
      </w:r>
    </w:p>
    <w:p w14:paraId="60994631" w14:textId="77777777" w:rsidR="00003CB5" w:rsidRPr="00B07A3B" w:rsidRDefault="00003CB5" w:rsidP="00003CB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FF7C032" w14:textId="239854C4" w:rsidR="00C73574" w:rsidRPr="00BB7C9A" w:rsidRDefault="00BB7C9A" w:rsidP="005E1B8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The mean fluorescence lifetime histogram of all single-molecule bursts showed </w:t>
      </w:r>
      <w:r w:rsidRPr="00BB7C9A">
        <w:rPr>
          <w:b/>
          <w:bCs/>
        </w:rPr>
        <w:t>[1]</w:t>
      </w:r>
      <w:r>
        <w:t xml:space="preserve"> subpopulations with a short </w:t>
      </w:r>
      <w:r w:rsidR="000555DF">
        <w:t xml:space="preserve">characteristic </w:t>
      </w:r>
      <w:r>
        <w:t xml:space="preserve">lifetime </w:t>
      </w:r>
      <w:r w:rsidRPr="00BB7C9A">
        <w:rPr>
          <w:b/>
          <w:bCs/>
        </w:rPr>
        <w:t>[2]</w:t>
      </w:r>
      <w:r>
        <w:t xml:space="preserve"> as well as with a long </w:t>
      </w:r>
      <w:r w:rsidR="000555DF">
        <w:t xml:space="preserve">characteristic </w:t>
      </w:r>
      <w:r>
        <w:t xml:space="preserve">lifetime, which indicates that </w:t>
      </w:r>
      <w:r w:rsidRPr="00BB7C9A">
        <w:t xml:space="preserve">individual molecules undergo transitions between different average lifetime values </w:t>
      </w:r>
      <w:r w:rsidR="000555DF">
        <w:t>slower than burst duration times</w:t>
      </w:r>
      <w:r>
        <w:t xml:space="preserve"> </w:t>
      </w:r>
      <w:r w:rsidRPr="00BB7C9A">
        <w:rPr>
          <w:b/>
          <w:bCs/>
        </w:rPr>
        <w:t>[3]</w:t>
      </w:r>
      <w:r>
        <w:t>.</w:t>
      </w:r>
    </w:p>
    <w:p w14:paraId="1E950580" w14:textId="6DB5FD45" w:rsidR="00C73574" w:rsidRDefault="00C73574" w:rsidP="00C7357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 w:rsidR="00BB7C9A">
        <w:rPr>
          <w:rFonts w:asciiTheme="minorHAnsi" w:hAnsiTheme="minorHAnsi" w:cstheme="minorHAnsi"/>
          <w:szCs w:val="24"/>
        </w:rPr>
        <w:t xml:space="preserve"> Figure 2B</w:t>
      </w:r>
    </w:p>
    <w:p w14:paraId="038B0E3C" w14:textId="6BCD25E8" w:rsidR="00BB7C9A" w:rsidRDefault="00BB7C9A" w:rsidP="00BB7C9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B </w:t>
      </w:r>
      <w:r w:rsidRPr="0016666C">
        <w:rPr>
          <w:rStyle w:val="Vid"/>
        </w:rPr>
        <w:t>Video editor: Please emphasize the</w:t>
      </w:r>
      <w:r>
        <w:rPr>
          <w:rStyle w:val="Vid"/>
        </w:rPr>
        <w:t xml:space="preserve"> yellow-colored section of the graph.</w:t>
      </w:r>
    </w:p>
    <w:p w14:paraId="08ADBCC9" w14:textId="39615AF6" w:rsidR="00BB7C9A" w:rsidRDefault="00BB7C9A" w:rsidP="00BB7C9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B</w:t>
      </w:r>
      <w:r w:rsidRPr="00BB7C9A">
        <w:rPr>
          <w:rStyle w:val="Vid"/>
        </w:rPr>
        <w:t xml:space="preserve"> </w:t>
      </w:r>
      <w:r w:rsidRPr="0016666C">
        <w:rPr>
          <w:rStyle w:val="Vid"/>
        </w:rPr>
        <w:t>Video editor: Please emphasize the</w:t>
      </w:r>
      <w:r>
        <w:rPr>
          <w:rStyle w:val="Vid"/>
        </w:rPr>
        <w:t xml:space="preserve"> green-colored section of the graph.</w:t>
      </w:r>
    </w:p>
    <w:p w14:paraId="79C22870" w14:textId="77777777" w:rsidR="00BB7C9A" w:rsidRPr="00B07A3B" w:rsidRDefault="00BB7C9A" w:rsidP="00BB7C9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8176CBA" w14:textId="1615429A" w:rsidR="00E06D76" w:rsidRPr="008B086A" w:rsidRDefault="000555DF" w:rsidP="005E1B8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Within burst separation times of 100 milliseconds at most, there was a </w:t>
      </w:r>
      <w:r w:rsidR="00BB7C9A">
        <w:t xml:space="preserve">fraction </w:t>
      </w:r>
      <w:r>
        <w:t xml:space="preserve">of molecules </w:t>
      </w:r>
      <w:r w:rsidR="00BB7C9A">
        <w:t xml:space="preserve">that started as a </w:t>
      </w:r>
      <w:r>
        <w:t xml:space="preserve">first </w:t>
      </w:r>
      <w:r w:rsidR="00BB7C9A">
        <w:t xml:space="preserve">burst in </w:t>
      </w:r>
      <w:r>
        <w:t xml:space="preserve">the </w:t>
      </w:r>
      <w:r w:rsidR="00BB7C9A">
        <w:t>short</w:t>
      </w:r>
      <w:r w:rsidR="002C26B4">
        <w:t xml:space="preserve"> </w:t>
      </w:r>
      <w:r w:rsidR="00BB7C9A">
        <w:t xml:space="preserve">lifetime subpopulation </w:t>
      </w:r>
      <w:r>
        <w:t xml:space="preserve">and </w:t>
      </w:r>
      <w:r w:rsidR="00BB7C9A">
        <w:t>recu</w:t>
      </w:r>
      <w:r>
        <w:t>r</w:t>
      </w:r>
      <w:r w:rsidR="00BB7C9A">
        <w:t xml:space="preserve">red as a </w:t>
      </w:r>
      <w:r>
        <w:t xml:space="preserve">second </w:t>
      </w:r>
      <w:r w:rsidR="00BB7C9A">
        <w:t xml:space="preserve">burst within the long lifetime subpopulation </w:t>
      </w:r>
      <w:r w:rsidR="00BB7C9A" w:rsidRPr="002C26B4">
        <w:rPr>
          <w:b/>
          <w:bCs/>
        </w:rPr>
        <w:t>[1]</w:t>
      </w:r>
      <w:r w:rsidR="00E06D76">
        <w:rPr>
          <w:b/>
          <w:bCs/>
        </w:rPr>
        <w:t>.</w:t>
      </w:r>
    </w:p>
    <w:p w14:paraId="0E72AE01" w14:textId="77777777" w:rsidR="008B086A" w:rsidRDefault="008B086A" w:rsidP="008B08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C</w:t>
      </w:r>
    </w:p>
    <w:p w14:paraId="48A8CAA3" w14:textId="77777777" w:rsidR="008B086A" w:rsidRPr="00E06D76" w:rsidRDefault="008B086A" w:rsidP="008B086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600AFFA" w14:textId="515079FD" w:rsidR="00C73574" w:rsidRPr="00F61373" w:rsidRDefault="00E06D76" w:rsidP="005E1B8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While the </w:t>
      </w:r>
      <w:r w:rsidR="00BB7C9A">
        <w:t xml:space="preserve">fraction </w:t>
      </w:r>
      <w:r w:rsidR="000555DF">
        <w:t xml:space="preserve">of molecules </w:t>
      </w:r>
      <w:r w:rsidR="00F23BA6">
        <w:t xml:space="preserve">that </w:t>
      </w:r>
      <w:r w:rsidR="00BB7C9A">
        <w:t xml:space="preserve">started as a </w:t>
      </w:r>
      <w:r w:rsidR="000555DF">
        <w:t xml:space="preserve">first </w:t>
      </w:r>
      <w:r w:rsidR="00BB7C9A">
        <w:t>burst in</w:t>
      </w:r>
      <w:r w:rsidR="00F23BA6">
        <w:t xml:space="preserve"> </w:t>
      </w:r>
      <w:r w:rsidR="000555DF">
        <w:t xml:space="preserve">the </w:t>
      </w:r>
      <w:r w:rsidR="00BB7C9A">
        <w:t xml:space="preserve">long lifetime subpopulation </w:t>
      </w:r>
      <w:r w:rsidR="000555DF">
        <w:t xml:space="preserve">and </w:t>
      </w:r>
      <w:r w:rsidR="00BB7C9A">
        <w:t>recur</w:t>
      </w:r>
      <w:r w:rsidR="000555DF">
        <w:t>r</w:t>
      </w:r>
      <w:r w:rsidR="00BB7C9A">
        <w:t xml:space="preserve">ed as a </w:t>
      </w:r>
      <w:r w:rsidR="000555DF">
        <w:t xml:space="preserve">second </w:t>
      </w:r>
      <w:r w:rsidR="00BB7C9A">
        <w:t xml:space="preserve">burst within </w:t>
      </w:r>
      <w:r w:rsidR="00F23BA6">
        <w:t xml:space="preserve">the </w:t>
      </w:r>
      <w:r w:rsidR="00BB7C9A">
        <w:t>short lifetime subpopulation</w:t>
      </w:r>
      <w:r w:rsidR="000555DF">
        <w:rPr>
          <w:b/>
          <w:bCs/>
        </w:rPr>
        <w:t xml:space="preserve"> </w:t>
      </w:r>
      <w:r w:rsidR="00B63026" w:rsidRPr="00E06D76">
        <w:t>indicate</w:t>
      </w:r>
      <w:r w:rsidR="00B63026">
        <w:t>s</w:t>
      </w:r>
      <w:r>
        <w:t xml:space="preserve"> the</w:t>
      </w:r>
      <w:r w:rsidR="000555DF">
        <w:t xml:space="preserve"> transitions between the two subpopulations within 10</w:t>
      </w:r>
      <w:r>
        <w:t xml:space="preserve"> to </w:t>
      </w:r>
      <w:r w:rsidR="000555DF">
        <w:t>100 milliseconds</w:t>
      </w:r>
      <w:r>
        <w:t xml:space="preserve"> </w:t>
      </w:r>
      <w:r w:rsidRPr="00E06D76">
        <w:rPr>
          <w:b/>
          <w:bCs/>
        </w:rPr>
        <w:t>[1]</w:t>
      </w:r>
      <w:r w:rsidR="00BB7C9A">
        <w:t>.</w:t>
      </w:r>
    </w:p>
    <w:p w14:paraId="4A2E2284" w14:textId="4D59930D" w:rsidR="00473E1C" w:rsidRPr="00F61373" w:rsidRDefault="002C26B4" w:rsidP="00F6137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D</w:t>
      </w:r>
      <w:r w:rsidR="00473E1C" w:rsidRPr="00F61373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B2C66CA" w14:textId="51441AEE" w:rsidR="00473E1C" w:rsidRDefault="00473E1C" w:rsidP="00BC491C">
      <w:pPr>
        <w:pStyle w:val="ListParagraph"/>
        <w:numPr>
          <w:ilvl w:val="0"/>
          <w:numId w:val="3"/>
        </w:numPr>
        <w:spacing w:after="240"/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2"/>
    </w:p>
    <w:p w14:paraId="3CCA01B1" w14:textId="77777777" w:rsidR="00BC491C" w:rsidRPr="00BC491C" w:rsidRDefault="00BC491C" w:rsidP="00BC491C">
      <w:pPr>
        <w:pStyle w:val="ListParagraph"/>
        <w:spacing w:after="240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217033D1" w14:textId="62DEEB93" w:rsidR="00B07A3B" w:rsidRPr="00D42882" w:rsidRDefault="000555DF" w:rsidP="005E1B86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3" w:name="_Hlk74066276"/>
      <w:r>
        <w:rPr>
          <w:rStyle w:val="AuthorName"/>
          <w:rFonts w:asciiTheme="minorHAnsi" w:eastAsia="Times" w:hAnsiTheme="minorHAnsi" w:cstheme="minorHAnsi"/>
        </w:rPr>
        <w:t xml:space="preserve">Sofia </w:t>
      </w:r>
      <w:proofErr w:type="spellStart"/>
      <w:r>
        <w:rPr>
          <w:rStyle w:val="AuthorName"/>
          <w:rFonts w:asciiTheme="minorHAnsi" w:eastAsia="Times" w:hAnsiTheme="minorHAnsi" w:cstheme="minorHAnsi"/>
        </w:rPr>
        <w:t>Zaer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E1B86">
        <w:rPr>
          <w:rFonts w:asciiTheme="minorHAnsi" w:hAnsiTheme="minorHAnsi" w:cstheme="minorHAnsi"/>
        </w:rPr>
        <w:t xml:space="preserve">The most important thing to remember when analyzing the experimental results is to properly separate single molecule fluorescence signals from background and to analyze bursts with enough photon </w:t>
      </w:r>
      <w:proofErr w:type="spellStart"/>
      <w:r w:rsidR="005E1B86">
        <w:rPr>
          <w:rFonts w:asciiTheme="minorHAnsi" w:hAnsiTheme="minorHAnsi" w:cstheme="minorHAnsi"/>
        </w:rPr>
        <w:t>nanotimes</w:t>
      </w:r>
      <w:proofErr w:type="spellEnd"/>
      <w:r w:rsidR="005E1B86">
        <w:rPr>
          <w:rFonts w:asciiTheme="minorHAnsi" w:hAnsiTheme="minorHAnsi" w:cstheme="minorHAnsi"/>
        </w:rPr>
        <w:t>.</w:t>
      </w:r>
      <w:bookmarkEnd w:id="3"/>
    </w:p>
    <w:p w14:paraId="24B729D2" w14:textId="77777777" w:rsidR="00D42882" w:rsidRPr="00D42882" w:rsidRDefault="00D42882" w:rsidP="00D42882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B26EA2C" w14:textId="6B2C05D0" w:rsidR="00D42882" w:rsidRPr="00736316" w:rsidRDefault="00D42882" w:rsidP="00D42882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  <w:r w:rsidR="008527B0" w:rsidRPr="008527B0">
        <w:rPr>
          <w:rStyle w:val="Vid"/>
        </w:rPr>
        <w:t xml:space="preserve">Suggested B-roll: </w:t>
      </w:r>
      <w:r w:rsidR="004C03DF">
        <w:rPr>
          <w:rStyle w:val="Vid"/>
        </w:rPr>
        <w:t xml:space="preserve">3.3.1 </w:t>
      </w:r>
    </w:p>
    <w:p w14:paraId="4F5F0BF7" w14:textId="77777777" w:rsidR="00D42882" w:rsidRPr="00BC491C" w:rsidRDefault="00D42882" w:rsidP="00D42882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43D024D" w14:textId="77777777" w:rsidR="00BC491C" w:rsidRPr="00B07A3B" w:rsidRDefault="00BC491C" w:rsidP="00BC491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01169327" w:rsidR="00B07A3B" w:rsidRPr="00D42882" w:rsidRDefault="005E1B86" w:rsidP="005E1B86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4" w:name="_Hlk74066295"/>
      <w:bookmarkStart w:id="5" w:name="_Hlk74066290"/>
      <w:r>
        <w:rPr>
          <w:rFonts w:asciiTheme="minorHAnsi" w:hAnsiTheme="minorHAnsi" w:cstheme="minorHAnsi"/>
          <w:b/>
          <w:szCs w:val="22"/>
          <w:u w:val="single"/>
          <w:lang w:eastAsia="zh-TW"/>
        </w:rPr>
        <w:t>Eitan Lerner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F5805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>evelop</w:t>
      </w:r>
      <w:r w:rsidR="00FF5805">
        <w:rPr>
          <w:rFonts w:asciiTheme="minorHAnsi" w:hAnsiTheme="minorHAnsi" w:cstheme="minorHAnsi"/>
        </w:rPr>
        <w:t>ment of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mPIFE</w:t>
      </w:r>
      <w:proofErr w:type="spellEnd"/>
      <w:r>
        <w:rPr>
          <w:rFonts w:asciiTheme="minorHAnsi" w:hAnsiTheme="minorHAnsi" w:cstheme="minorHAnsi"/>
        </w:rPr>
        <w:t xml:space="preserve"> paved the way for researchers to explore nucleic acid-protein interactions at the single molecule level. This advancement lays the ground for studying local structural dynamics within proteins.</w:t>
      </w:r>
      <w:bookmarkEnd w:id="4"/>
    </w:p>
    <w:bookmarkEnd w:id="5"/>
    <w:p w14:paraId="7F965E78" w14:textId="77777777" w:rsidR="00D42882" w:rsidRPr="00D42882" w:rsidRDefault="00D42882" w:rsidP="00D42882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DD050EB" w14:textId="77777777" w:rsidR="00D42882" w:rsidRPr="00736316" w:rsidRDefault="00D42882" w:rsidP="00D42882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</w:p>
    <w:p w14:paraId="16E516FD" w14:textId="77777777" w:rsidR="00D42882" w:rsidRPr="00B07A3B" w:rsidRDefault="00D42882" w:rsidP="00D42882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Swati Madhu" w:date="2021-06-08T17:39:00Z" w:initials="SM">
    <w:p w14:paraId="07C3C062" w14:textId="65B9A69B" w:rsidR="002E5C9C" w:rsidRPr="002E5C9C" w:rsidRDefault="002E5C9C">
      <w:pPr>
        <w:pStyle w:val="CommentText"/>
        <w:rPr>
          <w:lang w:val="en-US"/>
        </w:rPr>
      </w:pPr>
      <w:r w:rsidRPr="002E5C9C">
        <w:rPr>
          <w:rStyle w:val="CommentReference"/>
          <w:highlight w:val="yellow"/>
        </w:rPr>
        <w:annotationRef/>
      </w:r>
      <w:r>
        <w:rPr>
          <w:lang w:val="en-US"/>
        </w:rPr>
        <w:t>Authors: Your interview statements were edited for length. Per journal guidelines, each statement should be limited to approximately 30 word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7C3C06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A29D2" w16cex:dateUtc="2021-06-08T12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C3C062" w16cid:durableId="246A29D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1A107" w14:textId="77777777" w:rsidR="00607974" w:rsidRDefault="00607974">
      <w:r>
        <w:separator/>
      </w:r>
    </w:p>
    <w:p w14:paraId="185B500E" w14:textId="77777777" w:rsidR="00607974" w:rsidRDefault="00607974"/>
  </w:endnote>
  <w:endnote w:type="continuationSeparator" w:id="0">
    <w:p w14:paraId="5B1C3707" w14:textId="77777777" w:rsidR="00607974" w:rsidRDefault="00607974">
      <w:r>
        <w:continuationSeparator/>
      </w:r>
    </w:p>
    <w:p w14:paraId="6477E833" w14:textId="77777777" w:rsidR="00607974" w:rsidRDefault="006079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20F2AA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AC4A56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DA18E1">
      <w:rPr>
        <w:rFonts w:asciiTheme="minorHAnsi" w:hAnsiTheme="minorHAnsi" w:cstheme="minorHAnsi"/>
        <w:szCs w:val="24"/>
        <w:lang w:val="en-US"/>
      </w:rPr>
      <w:t xml:space="preserve">                          June </w:t>
    </w:r>
    <w:r w:rsidR="00E52ED7">
      <w:rPr>
        <w:rFonts w:asciiTheme="minorHAnsi" w:hAnsiTheme="minorHAnsi" w:cstheme="minorHAnsi"/>
        <w:szCs w:val="24"/>
        <w:lang w:val="en-US"/>
      </w:rPr>
      <w:t>10</w:t>
    </w:r>
    <w:r w:rsidR="00DA18E1">
      <w:rPr>
        <w:rFonts w:asciiTheme="minorHAnsi" w:hAnsiTheme="minorHAnsi" w:cstheme="minorHAnsi"/>
        <w:szCs w:val="24"/>
        <w:lang w:val="en-US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2416A0">
      <w:rPr>
        <w:rFonts w:asciiTheme="minorHAnsi" w:hAnsiTheme="minorHAnsi" w:cstheme="minorHAnsi"/>
        <w:noProof/>
        <w:color w:val="000000" w:themeColor="text1"/>
        <w:szCs w:val="24"/>
      </w:rPr>
      <w:t>7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2416A0">
      <w:rPr>
        <w:rFonts w:asciiTheme="minorHAnsi" w:hAnsiTheme="minorHAnsi" w:cstheme="minorHAnsi"/>
        <w:noProof/>
        <w:color w:val="000000" w:themeColor="text1"/>
        <w:szCs w:val="24"/>
      </w:rPr>
      <w:t>10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C9ED7" w14:textId="77777777" w:rsidR="00607974" w:rsidRDefault="00607974">
      <w:r>
        <w:separator/>
      </w:r>
    </w:p>
    <w:p w14:paraId="258670C1" w14:textId="77777777" w:rsidR="00607974" w:rsidRDefault="00607974"/>
  </w:footnote>
  <w:footnote w:type="continuationSeparator" w:id="0">
    <w:p w14:paraId="701CAE60" w14:textId="77777777" w:rsidR="00607974" w:rsidRDefault="00607974">
      <w:r>
        <w:continuationSeparator/>
      </w:r>
    </w:p>
    <w:p w14:paraId="175A8FDD" w14:textId="77777777" w:rsidR="00607974" w:rsidRDefault="006079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EE44AC5" w:rsidR="00336C61" w:rsidRPr="006D3AC7" w:rsidRDefault="00DA18E1" w:rsidP="00DA18E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bidi="he-IL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2070CDE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ati Madhu">
    <w15:presenceInfo w15:providerId="None" w15:userId="Swati Madh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Y0NzQwNDc3NjdW0lEKTi0uzszPAykwNKgFAG5redYtAAAA"/>
  </w:docVars>
  <w:rsids>
    <w:rsidRoot w:val="00BF2674"/>
    <w:rsid w:val="00003C8B"/>
    <w:rsid w:val="00003CB5"/>
    <w:rsid w:val="000051DE"/>
    <w:rsid w:val="0000605D"/>
    <w:rsid w:val="00010658"/>
    <w:rsid w:val="00010DD0"/>
    <w:rsid w:val="0001266D"/>
    <w:rsid w:val="00013862"/>
    <w:rsid w:val="00023E22"/>
    <w:rsid w:val="00025DE9"/>
    <w:rsid w:val="000266B9"/>
    <w:rsid w:val="000326C8"/>
    <w:rsid w:val="00037828"/>
    <w:rsid w:val="00043807"/>
    <w:rsid w:val="00044002"/>
    <w:rsid w:val="000555DF"/>
    <w:rsid w:val="00074929"/>
    <w:rsid w:val="00083792"/>
    <w:rsid w:val="0008613B"/>
    <w:rsid w:val="00090BAC"/>
    <w:rsid w:val="00094A64"/>
    <w:rsid w:val="00094C4A"/>
    <w:rsid w:val="00097913"/>
    <w:rsid w:val="000B0B1A"/>
    <w:rsid w:val="000B2085"/>
    <w:rsid w:val="000B2F54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17E57"/>
    <w:rsid w:val="00125924"/>
    <w:rsid w:val="00126973"/>
    <w:rsid w:val="0014321E"/>
    <w:rsid w:val="00143557"/>
    <w:rsid w:val="001469E6"/>
    <w:rsid w:val="00151824"/>
    <w:rsid w:val="001528A5"/>
    <w:rsid w:val="00162D51"/>
    <w:rsid w:val="0016666C"/>
    <w:rsid w:val="00176D6F"/>
    <w:rsid w:val="00177B33"/>
    <w:rsid w:val="001819E3"/>
    <w:rsid w:val="00184EF9"/>
    <w:rsid w:val="00191A77"/>
    <w:rsid w:val="001A159C"/>
    <w:rsid w:val="001B3024"/>
    <w:rsid w:val="001B5C46"/>
    <w:rsid w:val="001C3C85"/>
    <w:rsid w:val="001C5DB5"/>
    <w:rsid w:val="001C7BBC"/>
    <w:rsid w:val="001D44D0"/>
    <w:rsid w:val="001D66A5"/>
    <w:rsid w:val="001E2225"/>
    <w:rsid w:val="001E230F"/>
    <w:rsid w:val="001E52A3"/>
    <w:rsid w:val="001F0890"/>
    <w:rsid w:val="001F4F9B"/>
    <w:rsid w:val="00214268"/>
    <w:rsid w:val="00226286"/>
    <w:rsid w:val="00236FA8"/>
    <w:rsid w:val="002416A0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59B0"/>
    <w:rsid w:val="00287206"/>
    <w:rsid w:val="002929B8"/>
    <w:rsid w:val="002A302E"/>
    <w:rsid w:val="002A7F8B"/>
    <w:rsid w:val="002B009A"/>
    <w:rsid w:val="002B025E"/>
    <w:rsid w:val="002B0D88"/>
    <w:rsid w:val="002B26D4"/>
    <w:rsid w:val="002B55D9"/>
    <w:rsid w:val="002C26B4"/>
    <w:rsid w:val="002C54DB"/>
    <w:rsid w:val="002D52A1"/>
    <w:rsid w:val="002E5C9C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4A6F"/>
    <w:rsid w:val="003257A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30B1"/>
    <w:rsid w:val="0038502C"/>
    <w:rsid w:val="00386777"/>
    <w:rsid w:val="00395684"/>
    <w:rsid w:val="003A1109"/>
    <w:rsid w:val="003A1FF5"/>
    <w:rsid w:val="003A49C2"/>
    <w:rsid w:val="003A6637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1CE6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03DF"/>
    <w:rsid w:val="004C1095"/>
    <w:rsid w:val="004C2DAD"/>
    <w:rsid w:val="004C47AD"/>
    <w:rsid w:val="004D4A4F"/>
    <w:rsid w:val="004D5C8C"/>
    <w:rsid w:val="004E0C5A"/>
    <w:rsid w:val="004E2BE1"/>
    <w:rsid w:val="004E35F1"/>
    <w:rsid w:val="004E3F8E"/>
    <w:rsid w:val="004E4801"/>
    <w:rsid w:val="004E5008"/>
    <w:rsid w:val="004F23AB"/>
    <w:rsid w:val="004F664D"/>
    <w:rsid w:val="004F7DF5"/>
    <w:rsid w:val="00501C4E"/>
    <w:rsid w:val="005033B8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97307"/>
    <w:rsid w:val="005A02B6"/>
    <w:rsid w:val="005A09D8"/>
    <w:rsid w:val="005A1F5E"/>
    <w:rsid w:val="005A3F8F"/>
    <w:rsid w:val="005B20F5"/>
    <w:rsid w:val="005B6859"/>
    <w:rsid w:val="005B7F4E"/>
    <w:rsid w:val="005C6D1E"/>
    <w:rsid w:val="005D783F"/>
    <w:rsid w:val="005E1B86"/>
    <w:rsid w:val="005E2B7E"/>
    <w:rsid w:val="005F18A3"/>
    <w:rsid w:val="005F1ADF"/>
    <w:rsid w:val="006022B6"/>
    <w:rsid w:val="00604177"/>
    <w:rsid w:val="00607974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3313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3D66"/>
    <w:rsid w:val="006A6324"/>
    <w:rsid w:val="006A7C69"/>
    <w:rsid w:val="006B2573"/>
    <w:rsid w:val="006B417B"/>
    <w:rsid w:val="006C08AE"/>
    <w:rsid w:val="006C0E87"/>
    <w:rsid w:val="006C1A3B"/>
    <w:rsid w:val="006C4971"/>
    <w:rsid w:val="006D1F9B"/>
    <w:rsid w:val="006D3AC7"/>
    <w:rsid w:val="006D7676"/>
    <w:rsid w:val="0071294C"/>
    <w:rsid w:val="00724E3B"/>
    <w:rsid w:val="00727343"/>
    <w:rsid w:val="00731E5D"/>
    <w:rsid w:val="00733B86"/>
    <w:rsid w:val="00736316"/>
    <w:rsid w:val="00745D4B"/>
    <w:rsid w:val="00746865"/>
    <w:rsid w:val="00750E2D"/>
    <w:rsid w:val="007548F3"/>
    <w:rsid w:val="00754FAF"/>
    <w:rsid w:val="007574EC"/>
    <w:rsid w:val="0077071A"/>
    <w:rsid w:val="007751A2"/>
    <w:rsid w:val="00777388"/>
    <w:rsid w:val="00790E8C"/>
    <w:rsid w:val="007917F9"/>
    <w:rsid w:val="007947E6"/>
    <w:rsid w:val="007A4E1D"/>
    <w:rsid w:val="007B0FBB"/>
    <w:rsid w:val="007B3E0E"/>
    <w:rsid w:val="007D1F5A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27B0"/>
    <w:rsid w:val="00852C42"/>
    <w:rsid w:val="00854994"/>
    <w:rsid w:val="00860BC3"/>
    <w:rsid w:val="00873D1A"/>
    <w:rsid w:val="00875BE8"/>
    <w:rsid w:val="00877B88"/>
    <w:rsid w:val="0088113B"/>
    <w:rsid w:val="008A0177"/>
    <w:rsid w:val="008B086A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1293"/>
    <w:rsid w:val="009625B1"/>
    <w:rsid w:val="00985F44"/>
    <w:rsid w:val="00987081"/>
    <w:rsid w:val="00997611"/>
    <w:rsid w:val="009A0E7C"/>
    <w:rsid w:val="009A1E87"/>
    <w:rsid w:val="009A3CBD"/>
    <w:rsid w:val="009B2183"/>
    <w:rsid w:val="009B4EE3"/>
    <w:rsid w:val="009C041E"/>
    <w:rsid w:val="009C2062"/>
    <w:rsid w:val="009C668C"/>
    <w:rsid w:val="009C778D"/>
    <w:rsid w:val="009C7B9A"/>
    <w:rsid w:val="009D21B9"/>
    <w:rsid w:val="009E4241"/>
    <w:rsid w:val="009E450E"/>
    <w:rsid w:val="009F356C"/>
    <w:rsid w:val="009F51F2"/>
    <w:rsid w:val="00A07468"/>
    <w:rsid w:val="00A07BBC"/>
    <w:rsid w:val="00A07D5C"/>
    <w:rsid w:val="00A20DA8"/>
    <w:rsid w:val="00A218EC"/>
    <w:rsid w:val="00A310D7"/>
    <w:rsid w:val="00A3138F"/>
    <w:rsid w:val="00A319BE"/>
    <w:rsid w:val="00A31F9A"/>
    <w:rsid w:val="00A40760"/>
    <w:rsid w:val="00A44EFB"/>
    <w:rsid w:val="00A50365"/>
    <w:rsid w:val="00A53248"/>
    <w:rsid w:val="00A60320"/>
    <w:rsid w:val="00A6107B"/>
    <w:rsid w:val="00A610E8"/>
    <w:rsid w:val="00A614A7"/>
    <w:rsid w:val="00A72FC5"/>
    <w:rsid w:val="00A730E3"/>
    <w:rsid w:val="00A77CF6"/>
    <w:rsid w:val="00A84BA8"/>
    <w:rsid w:val="00A91283"/>
    <w:rsid w:val="00AA132F"/>
    <w:rsid w:val="00AA51A0"/>
    <w:rsid w:val="00AB3338"/>
    <w:rsid w:val="00AB40B8"/>
    <w:rsid w:val="00AC4A56"/>
    <w:rsid w:val="00AC5685"/>
    <w:rsid w:val="00AC5EF4"/>
    <w:rsid w:val="00AC63FC"/>
    <w:rsid w:val="00AD4F04"/>
    <w:rsid w:val="00AE11E8"/>
    <w:rsid w:val="00AF71AC"/>
    <w:rsid w:val="00B00969"/>
    <w:rsid w:val="00B04340"/>
    <w:rsid w:val="00B07A3B"/>
    <w:rsid w:val="00B13941"/>
    <w:rsid w:val="00B21BC9"/>
    <w:rsid w:val="00B340A8"/>
    <w:rsid w:val="00B40E12"/>
    <w:rsid w:val="00B435B8"/>
    <w:rsid w:val="00B4499C"/>
    <w:rsid w:val="00B46F23"/>
    <w:rsid w:val="00B5116D"/>
    <w:rsid w:val="00B6201D"/>
    <w:rsid w:val="00B63026"/>
    <w:rsid w:val="00B64C86"/>
    <w:rsid w:val="00B653B7"/>
    <w:rsid w:val="00B66A14"/>
    <w:rsid w:val="00B7250F"/>
    <w:rsid w:val="00B807E5"/>
    <w:rsid w:val="00B82DF9"/>
    <w:rsid w:val="00B847A0"/>
    <w:rsid w:val="00B87BC5"/>
    <w:rsid w:val="00BB7C9A"/>
    <w:rsid w:val="00BC491C"/>
    <w:rsid w:val="00BC6DA7"/>
    <w:rsid w:val="00BD4346"/>
    <w:rsid w:val="00BE051D"/>
    <w:rsid w:val="00BE2D21"/>
    <w:rsid w:val="00BE756D"/>
    <w:rsid w:val="00BF2674"/>
    <w:rsid w:val="00C00F3F"/>
    <w:rsid w:val="00C035C7"/>
    <w:rsid w:val="00C12062"/>
    <w:rsid w:val="00C14E5A"/>
    <w:rsid w:val="00C2620F"/>
    <w:rsid w:val="00C26408"/>
    <w:rsid w:val="00C34F4C"/>
    <w:rsid w:val="00C602B2"/>
    <w:rsid w:val="00C70C90"/>
    <w:rsid w:val="00C73574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C74ED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2882"/>
    <w:rsid w:val="00D45AF7"/>
    <w:rsid w:val="00D466AF"/>
    <w:rsid w:val="00D473BF"/>
    <w:rsid w:val="00D47642"/>
    <w:rsid w:val="00D712A3"/>
    <w:rsid w:val="00D95C4C"/>
    <w:rsid w:val="00D96B09"/>
    <w:rsid w:val="00DA117F"/>
    <w:rsid w:val="00DA17FB"/>
    <w:rsid w:val="00DA18E1"/>
    <w:rsid w:val="00DB7EBA"/>
    <w:rsid w:val="00DC058D"/>
    <w:rsid w:val="00DC1E10"/>
    <w:rsid w:val="00DC2504"/>
    <w:rsid w:val="00DC311D"/>
    <w:rsid w:val="00DC7C84"/>
    <w:rsid w:val="00DC7D3A"/>
    <w:rsid w:val="00DD2CF9"/>
    <w:rsid w:val="00DE2486"/>
    <w:rsid w:val="00DE2554"/>
    <w:rsid w:val="00DE2882"/>
    <w:rsid w:val="00DE46DB"/>
    <w:rsid w:val="00DE66F3"/>
    <w:rsid w:val="00DE6B31"/>
    <w:rsid w:val="00DF0865"/>
    <w:rsid w:val="00DF307B"/>
    <w:rsid w:val="00E06D76"/>
    <w:rsid w:val="00E20580"/>
    <w:rsid w:val="00E24673"/>
    <w:rsid w:val="00E24898"/>
    <w:rsid w:val="00E355EE"/>
    <w:rsid w:val="00E35FB3"/>
    <w:rsid w:val="00E44C46"/>
    <w:rsid w:val="00E52ED7"/>
    <w:rsid w:val="00E63B62"/>
    <w:rsid w:val="00E653EC"/>
    <w:rsid w:val="00E662CA"/>
    <w:rsid w:val="00E70859"/>
    <w:rsid w:val="00E8076C"/>
    <w:rsid w:val="00E87DA4"/>
    <w:rsid w:val="00EA15F6"/>
    <w:rsid w:val="00EA20E5"/>
    <w:rsid w:val="00EA2756"/>
    <w:rsid w:val="00EA4B94"/>
    <w:rsid w:val="00EA60D4"/>
    <w:rsid w:val="00EB3FEB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0379"/>
    <w:rsid w:val="00F22F5E"/>
    <w:rsid w:val="00F23BA6"/>
    <w:rsid w:val="00F3061E"/>
    <w:rsid w:val="00F35094"/>
    <w:rsid w:val="00F56A75"/>
    <w:rsid w:val="00F60B45"/>
    <w:rsid w:val="00F60C18"/>
    <w:rsid w:val="00F61373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E70C4"/>
    <w:rsid w:val="00FF5805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36316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09823" TargetMode="External"/><Relationship Id="rId13" Type="http://schemas.microsoft.com/office/2011/relationships/commentsExtended" Target="commentsExtended.xm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hyperlink" Target="https://www.jove.com/files/ftp_upload/62655/3.1.2.%20FRETbursts%20being%20loaded.p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ove.com/files/ftp_upload/62655/3.1%20open%20jupyter%20notebook.mp4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itan.Lerner@mail.huji.ac.il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hyperlink" Target="mailto:sofia.zaer@mail.huji.ac.il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itan.Lerner@mail.huji.ac.il" TargetMode="External"/><Relationship Id="rId14" Type="http://schemas.microsoft.com/office/2016/09/relationships/commentsIds" Target="commentsId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87820-428D-45F3-B76A-3DF5A959F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016</Words>
  <Characters>11494</Characters>
  <Application>Microsoft Office Word</Application>
  <DocSecurity>0</DocSecurity>
  <Lines>95</Lines>
  <Paragraphs>2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4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3</cp:revision>
  <dcterms:created xsi:type="dcterms:W3CDTF">2021-06-10T08:25:00Z</dcterms:created>
  <dcterms:modified xsi:type="dcterms:W3CDTF">2021-06-10T09:46:00Z</dcterms:modified>
</cp:coreProperties>
</file>